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CD1AA" w14:textId="0A7B5A82" w:rsidR="00B023CA" w:rsidRPr="003E6B80" w:rsidRDefault="00B023CA" w:rsidP="00B023CA">
      <w:pPr>
        <w:jc w:val="center"/>
        <w:rPr>
          <w:rFonts w:cstheme="minorHAnsi"/>
          <w:noProof/>
          <w:lang w:val="en-CA" w:eastAsia="en-CA"/>
        </w:rPr>
      </w:pPr>
    </w:p>
    <w:p w14:paraId="264CF98B" w14:textId="4FCF55C4" w:rsidR="00F67617" w:rsidRPr="002F1319" w:rsidRDefault="005168B9" w:rsidP="001A1F45">
      <w:pPr>
        <w:tabs>
          <w:tab w:val="left" w:pos="1620"/>
        </w:tabs>
        <w:rPr>
          <w:rFonts w:cstheme="minorHAnsi"/>
          <w:szCs w:val="22"/>
        </w:rPr>
      </w:pPr>
      <w:r w:rsidRPr="002F1319">
        <w:rPr>
          <w:rFonts w:cstheme="minorHAnsi"/>
          <w:szCs w:val="22"/>
        </w:rPr>
        <w:t>This</w:t>
      </w:r>
      <w:r w:rsidR="0016164D">
        <w:rPr>
          <w:rFonts w:cstheme="minorHAnsi"/>
          <w:szCs w:val="22"/>
        </w:rPr>
        <w:t xml:space="preserve"> application is for Toastmaster International, </w:t>
      </w:r>
      <w:r w:rsidRPr="002F1319">
        <w:rPr>
          <w:rFonts w:cstheme="minorHAnsi"/>
          <w:szCs w:val="22"/>
        </w:rPr>
        <w:t>District 60</w:t>
      </w:r>
      <w:r w:rsidR="00553E3F" w:rsidRPr="002F1319">
        <w:rPr>
          <w:rFonts w:cstheme="minorHAnsi"/>
          <w:szCs w:val="22"/>
        </w:rPr>
        <w:t>’s</w:t>
      </w:r>
      <w:r w:rsidRPr="002F1319">
        <w:rPr>
          <w:rFonts w:cstheme="minorHAnsi"/>
          <w:szCs w:val="22"/>
        </w:rPr>
        <w:t xml:space="preserve"> </w:t>
      </w:r>
      <w:r w:rsidR="0016164D">
        <w:rPr>
          <w:rFonts w:cstheme="minorHAnsi"/>
          <w:szCs w:val="22"/>
        </w:rPr>
        <w:t xml:space="preserve">2019-2020 </w:t>
      </w:r>
      <w:r w:rsidR="001A2DDC">
        <w:rPr>
          <w:rFonts w:cstheme="minorHAnsi"/>
          <w:szCs w:val="22"/>
        </w:rPr>
        <w:t xml:space="preserve">events listed in the table below. </w:t>
      </w:r>
      <w:r w:rsidR="00664F5E" w:rsidRPr="002F1319">
        <w:rPr>
          <w:rFonts w:cstheme="minorHAnsi"/>
          <w:szCs w:val="22"/>
        </w:rPr>
        <w:t xml:space="preserve">Select if your application is </w:t>
      </w:r>
      <w:r w:rsidR="005D7C65">
        <w:rPr>
          <w:rFonts w:cstheme="minorHAnsi"/>
          <w:szCs w:val="22"/>
        </w:rPr>
        <w:t xml:space="preserve">for </w:t>
      </w:r>
      <w:r w:rsidR="00AF36F5" w:rsidRPr="002F1319">
        <w:rPr>
          <w:rFonts w:cstheme="minorHAnsi"/>
          <w:szCs w:val="22"/>
        </w:rPr>
        <w:t>one</w:t>
      </w:r>
      <w:r w:rsidR="009404DD">
        <w:rPr>
          <w:rFonts w:cstheme="minorHAnsi"/>
          <w:szCs w:val="22"/>
        </w:rPr>
        <w:t>, two</w:t>
      </w:r>
      <w:r w:rsidR="00DF3142">
        <w:rPr>
          <w:rFonts w:cstheme="minorHAnsi"/>
          <w:szCs w:val="22"/>
        </w:rPr>
        <w:t>,</w:t>
      </w:r>
      <w:r w:rsidR="009404DD">
        <w:rPr>
          <w:rFonts w:cstheme="minorHAnsi"/>
          <w:szCs w:val="22"/>
        </w:rPr>
        <w:t xml:space="preserve"> or all </w:t>
      </w:r>
      <w:r w:rsidR="00AF36F5" w:rsidRPr="002F1319">
        <w:rPr>
          <w:rFonts w:cstheme="minorHAnsi"/>
          <w:szCs w:val="22"/>
        </w:rPr>
        <w:t>events.</w:t>
      </w:r>
      <w:r w:rsidR="00C10F19">
        <w:rPr>
          <w:rFonts w:cstheme="minorHAnsi"/>
          <w:szCs w:val="22"/>
        </w:rPr>
        <w:t xml:space="preserve"> </w:t>
      </w:r>
    </w:p>
    <w:p w14:paraId="56BF997C" w14:textId="305BAD0D" w:rsidR="009B530E" w:rsidRPr="002F1319" w:rsidRDefault="009B530E" w:rsidP="00933D06">
      <w:pPr>
        <w:jc w:val="both"/>
        <w:rPr>
          <w:rFonts w:cstheme="minorHAnsi"/>
          <w:szCs w:val="22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"/>
        <w:gridCol w:w="1926"/>
        <w:gridCol w:w="1696"/>
        <w:gridCol w:w="2124"/>
        <w:gridCol w:w="1910"/>
      </w:tblGrid>
      <w:tr w:rsidR="00CE3D6C" w:rsidRPr="00CF1C72" w14:paraId="2ED13628" w14:textId="77777777" w:rsidTr="008A4802">
        <w:tc>
          <w:tcPr>
            <w:tcW w:w="0" w:type="auto"/>
          </w:tcPr>
          <w:p w14:paraId="48B1C5F2" w14:textId="77777777" w:rsidR="001D6E1C" w:rsidRPr="00CF1C72" w:rsidRDefault="003A77C9" w:rsidP="001D6E1C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CF1C72">
              <w:rPr>
                <w:rFonts w:cstheme="minorHAnsi"/>
                <w:b/>
                <w:bCs/>
                <w:sz w:val="22"/>
                <w:szCs w:val="22"/>
              </w:rPr>
              <w:t>Check</w:t>
            </w:r>
          </w:p>
          <w:p w14:paraId="6EDB8C5F" w14:textId="513EE650" w:rsidR="003A77C9" w:rsidRPr="00CF1C72" w:rsidRDefault="003A77C9" w:rsidP="001D6E1C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CF1C72">
              <w:rPr>
                <w:rFonts w:cstheme="minorHAnsi"/>
                <w:b/>
                <w:bCs/>
                <w:sz w:val="22"/>
                <w:szCs w:val="22"/>
              </w:rPr>
              <w:t>Box</w:t>
            </w:r>
            <w:r w:rsidR="004667C7" w:rsidRPr="00CF1C72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1D6E1C" w:rsidRPr="00CF1C72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4667C7" w:rsidRPr="00CF1C72">
              <w:rPr>
                <w:rFonts w:cstheme="minorHAnsi"/>
                <w:b/>
                <w:bCs/>
                <w:sz w:val="22"/>
                <w:szCs w:val="22"/>
              </w:rPr>
              <w:t>(</w:t>
            </w:r>
            <w:proofErr w:type="gramEnd"/>
            <w:r w:rsidR="004667C7" w:rsidRPr="00CF1C72">
              <w:rPr>
                <w:rFonts w:cstheme="minorHAnsi"/>
                <w:b/>
                <w:bCs/>
                <w:sz w:val="22"/>
                <w:szCs w:val="22"/>
              </w:rPr>
              <w:t>X)</w:t>
            </w:r>
          </w:p>
        </w:tc>
        <w:tc>
          <w:tcPr>
            <w:tcW w:w="0" w:type="auto"/>
          </w:tcPr>
          <w:p w14:paraId="573FDC5C" w14:textId="0A155145" w:rsidR="003A77C9" w:rsidRPr="00CF1C72" w:rsidRDefault="003A77C9" w:rsidP="00933D06">
            <w:pPr>
              <w:jc w:val="both"/>
              <w:rPr>
                <w:rFonts w:cstheme="minorHAnsi"/>
                <w:b/>
                <w:bCs/>
                <w:sz w:val="22"/>
                <w:szCs w:val="22"/>
              </w:rPr>
            </w:pPr>
            <w:r w:rsidRPr="00CF1C72">
              <w:rPr>
                <w:rFonts w:cstheme="minorHAnsi"/>
                <w:b/>
                <w:bCs/>
                <w:sz w:val="22"/>
                <w:szCs w:val="22"/>
              </w:rPr>
              <w:t>Event</w:t>
            </w:r>
          </w:p>
        </w:tc>
        <w:tc>
          <w:tcPr>
            <w:tcW w:w="0" w:type="auto"/>
          </w:tcPr>
          <w:p w14:paraId="39EFFF4C" w14:textId="52EF526B" w:rsidR="003A77C9" w:rsidRPr="00CF1C72" w:rsidRDefault="00FC47C5" w:rsidP="00933D06">
            <w:pPr>
              <w:jc w:val="both"/>
              <w:rPr>
                <w:rFonts w:cstheme="minorHAnsi"/>
                <w:b/>
                <w:bCs/>
                <w:sz w:val="22"/>
                <w:szCs w:val="22"/>
              </w:rPr>
            </w:pPr>
            <w:r w:rsidRPr="00CF1C72">
              <w:rPr>
                <w:rFonts w:cstheme="minorHAnsi"/>
                <w:b/>
                <w:bCs/>
                <w:sz w:val="22"/>
                <w:szCs w:val="22"/>
              </w:rPr>
              <w:t xml:space="preserve">Event </w:t>
            </w:r>
            <w:r w:rsidR="00CF1C72" w:rsidRPr="00CF1C72">
              <w:rPr>
                <w:rFonts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0" w:type="auto"/>
          </w:tcPr>
          <w:p w14:paraId="47F59448" w14:textId="1571F77E" w:rsidR="003A77C9" w:rsidRPr="00CF1C72" w:rsidRDefault="003A77C9" w:rsidP="00FC47C5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F1C72">
              <w:rPr>
                <w:rFonts w:cstheme="minorHAnsi"/>
                <w:b/>
                <w:bCs/>
                <w:sz w:val="22"/>
                <w:szCs w:val="22"/>
              </w:rPr>
              <w:t>Application</w:t>
            </w:r>
            <w:r w:rsidR="00CE3D6C">
              <w:rPr>
                <w:rFonts w:cstheme="minorHAnsi"/>
                <w:b/>
                <w:bCs/>
                <w:sz w:val="22"/>
                <w:szCs w:val="22"/>
              </w:rPr>
              <w:t xml:space="preserve"> Deadline</w:t>
            </w:r>
          </w:p>
        </w:tc>
        <w:tc>
          <w:tcPr>
            <w:tcW w:w="0" w:type="auto"/>
          </w:tcPr>
          <w:p w14:paraId="33466659" w14:textId="56508013" w:rsidR="003A77C9" w:rsidRPr="00CF1C72" w:rsidRDefault="00FC47C5" w:rsidP="00933D06">
            <w:pPr>
              <w:jc w:val="both"/>
              <w:rPr>
                <w:rFonts w:cstheme="minorHAnsi"/>
                <w:b/>
                <w:bCs/>
                <w:sz w:val="22"/>
                <w:szCs w:val="22"/>
              </w:rPr>
            </w:pPr>
            <w:r w:rsidRPr="00CF1C72">
              <w:rPr>
                <w:rFonts w:cstheme="minorHAnsi"/>
                <w:b/>
                <w:bCs/>
                <w:sz w:val="22"/>
                <w:szCs w:val="22"/>
              </w:rPr>
              <w:t>Notification</w:t>
            </w:r>
          </w:p>
        </w:tc>
      </w:tr>
      <w:tr w:rsidR="00CE3D6C" w:rsidRPr="00CF1C72" w14:paraId="3F71C023" w14:textId="77777777" w:rsidTr="008A4802">
        <w:tc>
          <w:tcPr>
            <w:tcW w:w="0" w:type="auto"/>
          </w:tcPr>
          <w:p w14:paraId="602694A1" w14:textId="77777777" w:rsidR="003A77C9" w:rsidRPr="00CF1C72" w:rsidRDefault="003A77C9" w:rsidP="001D6E1C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2B175D7F" w14:textId="164B41C3" w:rsidR="003A77C9" w:rsidRPr="00CF1C72" w:rsidRDefault="003A77C9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 w:rsidRPr="00CF1C72">
              <w:rPr>
                <w:rFonts w:cstheme="minorHAnsi"/>
                <w:sz w:val="22"/>
                <w:szCs w:val="22"/>
              </w:rPr>
              <w:t>January TLI/COT</w:t>
            </w:r>
          </w:p>
        </w:tc>
        <w:tc>
          <w:tcPr>
            <w:tcW w:w="0" w:type="auto"/>
          </w:tcPr>
          <w:p w14:paraId="12B9061C" w14:textId="4A54B0C1" w:rsidR="003A77C9" w:rsidRPr="00CF1C72" w:rsidRDefault="008A4802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11 </w:t>
            </w:r>
            <w:r w:rsidR="00FC47C5" w:rsidRPr="00CF1C72">
              <w:rPr>
                <w:rFonts w:cstheme="minorHAnsi"/>
                <w:sz w:val="22"/>
                <w:szCs w:val="22"/>
              </w:rPr>
              <w:t>January 2020</w:t>
            </w:r>
          </w:p>
        </w:tc>
        <w:tc>
          <w:tcPr>
            <w:tcW w:w="0" w:type="auto"/>
          </w:tcPr>
          <w:p w14:paraId="3A6A971F" w14:textId="1BB8BD61" w:rsidR="003A77C9" w:rsidRPr="00CF1C72" w:rsidRDefault="003203C0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 w:rsidRPr="003203C0">
              <w:rPr>
                <w:rFonts w:cstheme="minorHAnsi"/>
                <w:color w:val="FF0000"/>
                <w:sz w:val="22"/>
                <w:szCs w:val="22"/>
              </w:rPr>
              <w:t>1</w:t>
            </w:r>
            <w:r w:rsidR="004F5F0A" w:rsidRPr="003203C0">
              <w:rPr>
                <w:rFonts w:cstheme="minorHAnsi"/>
                <w:color w:val="FF0000"/>
                <w:sz w:val="22"/>
                <w:szCs w:val="22"/>
              </w:rPr>
              <w:t xml:space="preserve">6 </w:t>
            </w:r>
            <w:r w:rsidR="00FC47C5" w:rsidRPr="003203C0">
              <w:rPr>
                <w:rFonts w:cstheme="minorHAnsi"/>
                <w:color w:val="FF0000"/>
                <w:sz w:val="22"/>
                <w:szCs w:val="22"/>
              </w:rPr>
              <w:t>December 2019</w:t>
            </w:r>
          </w:p>
        </w:tc>
        <w:tc>
          <w:tcPr>
            <w:tcW w:w="0" w:type="auto"/>
          </w:tcPr>
          <w:p w14:paraId="26344CC4" w14:textId="524A3093" w:rsidR="003A77C9" w:rsidRPr="00CF1C72" w:rsidRDefault="004F5F0A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7</w:t>
            </w:r>
            <w:r w:rsidRPr="00CF1C72">
              <w:rPr>
                <w:rFonts w:cstheme="minorHAnsi"/>
                <w:sz w:val="22"/>
                <w:szCs w:val="22"/>
              </w:rPr>
              <w:t xml:space="preserve"> </w:t>
            </w:r>
            <w:r w:rsidR="00125C7B" w:rsidRPr="00CF1C72">
              <w:rPr>
                <w:rFonts w:cstheme="minorHAnsi"/>
                <w:sz w:val="22"/>
                <w:szCs w:val="22"/>
              </w:rPr>
              <w:t>December 2019</w:t>
            </w:r>
          </w:p>
        </w:tc>
      </w:tr>
      <w:tr w:rsidR="00CE3D6C" w:rsidRPr="00CF1C72" w14:paraId="2E8FF1BB" w14:textId="77777777" w:rsidTr="008A4802">
        <w:tc>
          <w:tcPr>
            <w:tcW w:w="0" w:type="auto"/>
          </w:tcPr>
          <w:p w14:paraId="7489098B" w14:textId="77777777" w:rsidR="003A77C9" w:rsidRPr="00CF1C72" w:rsidRDefault="003A77C9" w:rsidP="001D6E1C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09E4DCC1" w14:textId="399E62CE" w:rsidR="003A77C9" w:rsidRPr="00CF1C72" w:rsidRDefault="00FC47C5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 w:rsidRPr="00CF1C72">
              <w:rPr>
                <w:rFonts w:cstheme="minorHAnsi"/>
                <w:sz w:val="22"/>
                <w:szCs w:val="22"/>
              </w:rPr>
              <w:t>Annual Conference</w:t>
            </w:r>
          </w:p>
        </w:tc>
        <w:tc>
          <w:tcPr>
            <w:tcW w:w="0" w:type="auto"/>
          </w:tcPr>
          <w:p w14:paraId="70553B34" w14:textId="14B76E7F" w:rsidR="003A77C9" w:rsidRPr="00CF1C72" w:rsidRDefault="008A4802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18-19 </w:t>
            </w:r>
            <w:r w:rsidR="00FC47C5" w:rsidRPr="00CF1C72">
              <w:rPr>
                <w:rFonts w:cstheme="minorHAnsi"/>
                <w:sz w:val="22"/>
                <w:szCs w:val="22"/>
              </w:rPr>
              <w:t>April 2020</w:t>
            </w:r>
          </w:p>
        </w:tc>
        <w:tc>
          <w:tcPr>
            <w:tcW w:w="0" w:type="auto"/>
          </w:tcPr>
          <w:p w14:paraId="2BF58A04" w14:textId="03366A32" w:rsidR="003A77C9" w:rsidRPr="00CF1C72" w:rsidRDefault="004F5F0A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7</w:t>
            </w:r>
            <w:r w:rsidRPr="00CF1C72">
              <w:rPr>
                <w:rFonts w:cstheme="minorHAnsi"/>
                <w:sz w:val="22"/>
                <w:szCs w:val="22"/>
              </w:rPr>
              <w:t xml:space="preserve"> </w:t>
            </w:r>
            <w:r w:rsidR="00125C7B" w:rsidRPr="00CF1C72">
              <w:rPr>
                <w:rFonts w:cstheme="minorHAnsi"/>
                <w:sz w:val="22"/>
                <w:szCs w:val="22"/>
              </w:rPr>
              <w:t>February 2020</w:t>
            </w:r>
          </w:p>
        </w:tc>
        <w:tc>
          <w:tcPr>
            <w:tcW w:w="0" w:type="auto"/>
          </w:tcPr>
          <w:p w14:paraId="05BC943F" w14:textId="3A4EDA26" w:rsidR="003A77C9" w:rsidRPr="00CF1C72" w:rsidRDefault="004F5F0A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9</w:t>
            </w:r>
            <w:r w:rsidRPr="00CF1C72">
              <w:rPr>
                <w:rFonts w:cstheme="minorHAnsi"/>
                <w:sz w:val="22"/>
                <w:szCs w:val="22"/>
              </w:rPr>
              <w:t xml:space="preserve"> </w:t>
            </w:r>
            <w:r w:rsidR="00266AD6" w:rsidRPr="00CF1C72">
              <w:rPr>
                <w:rFonts w:cstheme="minorHAnsi"/>
                <w:sz w:val="22"/>
                <w:szCs w:val="22"/>
              </w:rPr>
              <w:t xml:space="preserve">February </w:t>
            </w:r>
            <w:r w:rsidR="003427BE" w:rsidRPr="00CF1C72">
              <w:rPr>
                <w:rFonts w:cstheme="minorHAnsi"/>
                <w:sz w:val="22"/>
                <w:szCs w:val="22"/>
              </w:rPr>
              <w:t>20</w:t>
            </w:r>
            <w:r w:rsidR="003427BE">
              <w:rPr>
                <w:rFonts w:cstheme="minorHAnsi"/>
                <w:sz w:val="22"/>
                <w:szCs w:val="22"/>
              </w:rPr>
              <w:t>20</w:t>
            </w:r>
          </w:p>
        </w:tc>
      </w:tr>
      <w:tr w:rsidR="00DD2208" w:rsidRPr="00CF1C72" w14:paraId="1E9F6758" w14:textId="77777777" w:rsidTr="008A4802">
        <w:tc>
          <w:tcPr>
            <w:tcW w:w="0" w:type="auto"/>
          </w:tcPr>
          <w:p w14:paraId="6D4DC7EB" w14:textId="77777777" w:rsidR="00DD2208" w:rsidRPr="00CF1C72" w:rsidRDefault="00DD2208" w:rsidP="001D6E1C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5BFB6221" w14:textId="59D4F9D1" w:rsidR="00DD2208" w:rsidRPr="00CF1C72" w:rsidRDefault="001350A8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 w:rsidRPr="00CF1C72">
              <w:rPr>
                <w:rFonts w:cstheme="minorHAnsi"/>
                <w:sz w:val="22"/>
                <w:szCs w:val="22"/>
              </w:rPr>
              <w:t>June TLI/COT</w:t>
            </w:r>
          </w:p>
        </w:tc>
        <w:tc>
          <w:tcPr>
            <w:tcW w:w="0" w:type="auto"/>
          </w:tcPr>
          <w:p w14:paraId="55F06B39" w14:textId="45B41BE8" w:rsidR="00DD2208" w:rsidRPr="00CF1C72" w:rsidRDefault="00ED10AA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13 </w:t>
            </w:r>
            <w:r w:rsidR="001350A8" w:rsidRPr="00CF1C72">
              <w:rPr>
                <w:rFonts w:cstheme="minorHAnsi"/>
                <w:sz w:val="22"/>
                <w:szCs w:val="22"/>
              </w:rPr>
              <w:t>June</w:t>
            </w:r>
            <w:r>
              <w:rPr>
                <w:rFonts w:cstheme="minorHAnsi"/>
                <w:sz w:val="22"/>
                <w:szCs w:val="22"/>
              </w:rPr>
              <w:t xml:space="preserve"> 2020</w:t>
            </w:r>
          </w:p>
        </w:tc>
        <w:tc>
          <w:tcPr>
            <w:tcW w:w="0" w:type="auto"/>
          </w:tcPr>
          <w:p w14:paraId="034E3E61" w14:textId="79D35A0E" w:rsidR="00DD2208" w:rsidRPr="007359E7" w:rsidRDefault="00FF43D9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 w:rsidRPr="007359E7">
              <w:rPr>
                <w:rFonts w:cstheme="minorHAnsi"/>
                <w:sz w:val="22"/>
                <w:szCs w:val="22"/>
              </w:rPr>
              <w:t>8 May 2020</w:t>
            </w:r>
          </w:p>
        </w:tc>
        <w:tc>
          <w:tcPr>
            <w:tcW w:w="0" w:type="auto"/>
          </w:tcPr>
          <w:p w14:paraId="6BBBCC74" w14:textId="12FAF534" w:rsidR="00DD2208" w:rsidRPr="00CF1C72" w:rsidRDefault="007359E7" w:rsidP="00933D06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8 May 2020</w:t>
            </w:r>
          </w:p>
        </w:tc>
      </w:tr>
    </w:tbl>
    <w:p w14:paraId="7141B348" w14:textId="0087BD48" w:rsidR="00C44918" w:rsidRDefault="00C44918" w:rsidP="00933D06">
      <w:pPr>
        <w:jc w:val="both"/>
        <w:rPr>
          <w:rFonts w:cstheme="minorHAnsi"/>
          <w:szCs w:val="22"/>
        </w:rPr>
      </w:pPr>
    </w:p>
    <w:p w14:paraId="7B793523" w14:textId="1DEA5080" w:rsidR="005A3083" w:rsidRPr="0016164D" w:rsidRDefault="005A3083" w:rsidP="0016164D">
      <w:pPr>
        <w:pStyle w:val="Heading1"/>
      </w:pPr>
      <w:r w:rsidRPr="0016164D">
        <w:t>SELECTION CRITERIA</w:t>
      </w:r>
    </w:p>
    <w:p w14:paraId="411F0A2E" w14:textId="34330AE8" w:rsidR="00087CC8" w:rsidRPr="00087CC8" w:rsidRDefault="00087CC8" w:rsidP="005A3083">
      <w:pPr>
        <w:outlineLvl w:val="0"/>
        <w:rPr>
          <w:rFonts w:cstheme="minorHAnsi"/>
          <w:bCs/>
          <w:szCs w:val="22"/>
        </w:rPr>
      </w:pPr>
      <w:r>
        <w:rPr>
          <w:rFonts w:cstheme="minorHAnsi"/>
          <w:bCs/>
          <w:szCs w:val="22"/>
        </w:rPr>
        <w:t xml:space="preserve">District 60 encourages new and previous workshop facilitators to propose </w:t>
      </w:r>
      <w:r w:rsidR="00EA047A">
        <w:rPr>
          <w:rFonts w:cstheme="minorHAnsi"/>
          <w:bCs/>
          <w:szCs w:val="22"/>
        </w:rPr>
        <w:t xml:space="preserve">new and </w:t>
      </w:r>
      <w:r w:rsidR="00A8608F">
        <w:rPr>
          <w:rFonts w:cstheme="minorHAnsi"/>
          <w:bCs/>
          <w:szCs w:val="22"/>
        </w:rPr>
        <w:t xml:space="preserve">past </w:t>
      </w:r>
      <w:r>
        <w:rPr>
          <w:rFonts w:cstheme="minorHAnsi"/>
          <w:bCs/>
          <w:szCs w:val="22"/>
        </w:rPr>
        <w:t xml:space="preserve">workshops. </w:t>
      </w:r>
      <w:r w:rsidR="0016260A">
        <w:rPr>
          <w:rFonts w:cstheme="minorHAnsi"/>
          <w:bCs/>
          <w:szCs w:val="22"/>
        </w:rPr>
        <w:t xml:space="preserve">Workshops </w:t>
      </w:r>
      <w:r w:rsidR="000E720E">
        <w:rPr>
          <w:rFonts w:cstheme="minorHAnsi"/>
          <w:bCs/>
          <w:szCs w:val="22"/>
        </w:rPr>
        <w:t>app</w:t>
      </w:r>
      <w:r w:rsidR="0057082B">
        <w:rPr>
          <w:rFonts w:cstheme="minorHAnsi"/>
          <w:bCs/>
          <w:szCs w:val="22"/>
        </w:rPr>
        <w:t xml:space="preserve">lying for these </w:t>
      </w:r>
      <w:r w:rsidR="0016260A">
        <w:rPr>
          <w:rFonts w:cstheme="minorHAnsi"/>
          <w:bCs/>
          <w:szCs w:val="22"/>
        </w:rPr>
        <w:t xml:space="preserve">district level </w:t>
      </w:r>
      <w:r w:rsidR="0057082B">
        <w:rPr>
          <w:rFonts w:cstheme="minorHAnsi"/>
          <w:bCs/>
          <w:szCs w:val="22"/>
        </w:rPr>
        <w:t xml:space="preserve">events </w:t>
      </w:r>
      <w:r w:rsidR="0016260A">
        <w:rPr>
          <w:rFonts w:cstheme="minorHAnsi"/>
          <w:bCs/>
          <w:szCs w:val="22"/>
        </w:rPr>
        <w:t xml:space="preserve">should be tested </w:t>
      </w:r>
      <w:r w:rsidR="0057082B">
        <w:rPr>
          <w:rFonts w:cstheme="minorHAnsi"/>
          <w:bCs/>
          <w:szCs w:val="22"/>
        </w:rPr>
        <w:t xml:space="preserve">at </w:t>
      </w:r>
      <w:r w:rsidR="00B16484">
        <w:rPr>
          <w:rFonts w:cstheme="minorHAnsi"/>
          <w:bCs/>
          <w:szCs w:val="22"/>
        </w:rPr>
        <w:t xml:space="preserve">prior </w:t>
      </w:r>
      <w:r w:rsidR="0057082B">
        <w:rPr>
          <w:rFonts w:cstheme="minorHAnsi"/>
          <w:bCs/>
          <w:szCs w:val="22"/>
        </w:rPr>
        <w:t>events at your club, area</w:t>
      </w:r>
      <w:r w:rsidR="00F04AAA">
        <w:rPr>
          <w:rFonts w:cstheme="minorHAnsi"/>
          <w:bCs/>
          <w:szCs w:val="22"/>
        </w:rPr>
        <w:t xml:space="preserve">, division, or outside Toastmasters. </w:t>
      </w:r>
      <w:r w:rsidR="00A645B9">
        <w:rPr>
          <w:rFonts w:cstheme="minorHAnsi"/>
          <w:bCs/>
          <w:szCs w:val="22"/>
        </w:rPr>
        <w:t>If you haven’t tested the workshop</w:t>
      </w:r>
      <w:r w:rsidR="00256DA3">
        <w:rPr>
          <w:rFonts w:cstheme="minorHAnsi"/>
          <w:bCs/>
          <w:szCs w:val="22"/>
        </w:rPr>
        <w:t xml:space="preserve"> yet</w:t>
      </w:r>
      <w:r w:rsidR="00A645B9">
        <w:rPr>
          <w:rFonts w:cstheme="minorHAnsi"/>
          <w:bCs/>
          <w:szCs w:val="22"/>
        </w:rPr>
        <w:t>, please provide your plan for testing</w:t>
      </w:r>
      <w:r w:rsidR="002552FE">
        <w:rPr>
          <w:rFonts w:cstheme="minorHAnsi"/>
          <w:bCs/>
          <w:szCs w:val="22"/>
        </w:rPr>
        <w:t xml:space="preserve"> in the experience section</w:t>
      </w:r>
      <w:r w:rsidR="00A645B9">
        <w:rPr>
          <w:rFonts w:cstheme="minorHAnsi"/>
          <w:bCs/>
          <w:szCs w:val="22"/>
        </w:rPr>
        <w:t xml:space="preserve">. </w:t>
      </w:r>
    </w:p>
    <w:p w14:paraId="2F2E000D" w14:textId="77777777" w:rsidR="002552FE" w:rsidRDefault="002552FE" w:rsidP="002552FE"/>
    <w:p w14:paraId="334E0075" w14:textId="4AF0C5A0" w:rsidR="005A3083" w:rsidRDefault="00C314B1" w:rsidP="002552FE">
      <w:pPr>
        <w:rPr>
          <w:rFonts w:cstheme="minorHAnsi"/>
          <w:szCs w:val="22"/>
        </w:rPr>
      </w:pPr>
      <w:r w:rsidRPr="002F1319">
        <w:t xml:space="preserve">Workshops should be designed to fill </w:t>
      </w:r>
      <w:r w:rsidR="007C448F">
        <w:t>60 minutes,</w:t>
      </w:r>
      <w:r w:rsidRPr="002F1319">
        <w:t xml:space="preserve"> including </w:t>
      </w:r>
      <w:r w:rsidR="00D325A3">
        <w:t>an introduction and closing statement</w:t>
      </w:r>
      <w:r w:rsidR="0060614C">
        <w:t xml:space="preserve">. Group size may range from </w:t>
      </w:r>
      <w:r w:rsidRPr="002F1319">
        <w:t>10 to 60 participants</w:t>
      </w:r>
      <w:r w:rsidR="0060614C">
        <w:t>.</w:t>
      </w:r>
      <w:r w:rsidR="002552FE">
        <w:t xml:space="preserve"> </w:t>
      </w:r>
      <w:r w:rsidR="00CE64FD">
        <w:t>Preference is given to w</w:t>
      </w:r>
      <w:r w:rsidR="00087CC8" w:rsidRPr="002552FE">
        <w:rPr>
          <w:rFonts w:cstheme="minorHAnsi"/>
          <w:szCs w:val="22"/>
        </w:rPr>
        <w:t xml:space="preserve">orkshops </w:t>
      </w:r>
      <w:r w:rsidR="00CE64FD">
        <w:rPr>
          <w:rFonts w:cstheme="minorHAnsi"/>
          <w:szCs w:val="22"/>
        </w:rPr>
        <w:t>with an</w:t>
      </w:r>
      <w:r w:rsidR="00087CC8" w:rsidRPr="002552FE">
        <w:rPr>
          <w:rFonts w:cstheme="minorHAnsi"/>
          <w:szCs w:val="22"/>
        </w:rPr>
        <w:t xml:space="preserve"> interactive component to engage adult learners.</w:t>
      </w:r>
    </w:p>
    <w:p w14:paraId="5401300B" w14:textId="4C9CFC7F" w:rsidR="003679F4" w:rsidRDefault="003679F4" w:rsidP="002552FE">
      <w:pPr>
        <w:rPr>
          <w:rFonts w:cstheme="minorHAnsi"/>
          <w:szCs w:val="22"/>
        </w:rPr>
      </w:pPr>
    </w:p>
    <w:p w14:paraId="3D8F808F" w14:textId="1A4ECB9B" w:rsidR="003679F4" w:rsidRPr="002552FE" w:rsidRDefault="003679F4" w:rsidP="002552FE">
      <w:r>
        <w:rPr>
          <w:rFonts w:cstheme="minorHAnsi"/>
          <w:szCs w:val="22"/>
        </w:rPr>
        <w:t>TLI/COT workshops focus on club success (3 to 4 workshops).</w:t>
      </w:r>
      <w:r w:rsidR="007D471A">
        <w:rPr>
          <w:rFonts w:cstheme="minorHAnsi"/>
          <w:szCs w:val="22"/>
        </w:rPr>
        <w:t xml:space="preserve"> </w:t>
      </w:r>
      <w:bookmarkStart w:id="0" w:name="_GoBack"/>
      <w:r w:rsidR="00C21A25">
        <w:rPr>
          <w:rFonts w:cstheme="minorHAnsi"/>
          <w:szCs w:val="22"/>
        </w:rPr>
        <w:t xml:space="preserve">There is </w:t>
      </w:r>
      <w:r w:rsidR="00F87446">
        <w:rPr>
          <w:rFonts w:cstheme="minorHAnsi"/>
          <w:szCs w:val="22"/>
        </w:rPr>
        <w:t xml:space="preserve">a </w:t>
      </w:r>
      <w:r w:rsidR="006E18FB">
        <w:rPr>
          <w:rFonts w:cstheme="minorHAnsi"/>
          <w:szCs w:val="22"/>
        </w:rPr>
        <w:t>desire for a workshop to</w:t>
      </w:r>
      <w:r w:rsidR="0087126C">
        <w:rPr>
          <w:rFonts w:cstheme="minorHAnsi"/>
          <w:szCs w:val="22"/>
        </w:rPr>
        <w:t xml:space="preserve"> review</w:t>
      </w:r>
      <w:r w:rsidR="00C21A25">
        <w:rPr>
          <w:rFonts w:cstheme="minorHAnsi"/>
          <w:szCs w:val="22"/>
        </w:rPr>
        <w:t xml:space="preserve"> the distinguished club program (DCP)</w:t>
      </w:r>
      <w:r w:rsidR="00115FDE">
        <w:rPr>
          <w:rFonts w:cstheme="minorHAnsi"/>
          <w:szCs w:val="22"/>
        </w:rPr>
        <w:t xml:space="preserve">. </w:t>
      </w:r>
      <w:r w:rsidR="00115FDE" w:rsidRPr="003203C0">
        <w:rPr>
          <w:rFonts w:cstheme="minorHAnsi"/>
          <w:color w:val="FF0000"/>
          <w:szCs w:val="22"/>
        </w:rPr>
        <w:t xml:space="preserve">The workshop should also motivate officers to create and execute a plan. </w:t>
      </w:r>
      <w:r w:rsidR="006E18FB" w:rsidRPr="003203C0">
        <w:rPr>
          <w:rFonts w:cstheme="minorHAnsi"/>
          <w:color w:val="FF0000"/>
          <w:szCs w:val="22"/>
        </w:rPr>
        <w:t xml:space="preserve"> </w:t>
      </w:r>
      <w:r w:rsidR="006F5AC9" w:rsidRPr="003203C0">
        <w:rPr>
          <w:rFonts w:cstheme="minorHAnsi"/>
          <w:color w:val="FF0000"/>
          <w:szCs w:val="22"/>
        </w:rPr>
        <w:t>Also, the District wants a</w:t>
      </w:r>
      <w:r w:rsidR="00115FDE" w:rsidRPr="003203C0">
        <w:rPr>
          <w:rFonts w:cstheme="minorHAnsi"/>
          <w:color w:val="FF0000"/>
          <w:szCs w:val="22"/>
        </w:rPr>
        <w:t xml:space="preserve"> workshop </w:t>
      </w:r>
      <w:r w:rsidR="00C160D6" w:rsidRPr="003203C0">
        <w:rPr>
          <w:rFonts w:cstheme="minorHAnsi"/>
          <w:color w:val="FF0000"/>
          <w:szCs w:val="22"/>
        </w:rPr>
        <w:t>focusing on club promotion to the</w:t>
      </w:r>
      <w:r w:rsidR="006F5AC9" w:rsidRPr="003203C0">
        <w:rPr>
          <w:rFonts w:cstheme="minorHAnsi"/>
          <w:color w:val="FF0000"/>
          <w:szCs w:val="22"/>
        </w:rPr>
        <w:t xml:space="preserve"> public. </w:t>
      </w:r>
      <w:bookmarkEnd w:id="0"/>
      <w:r w:rsidR="00EA57CF">
        <w:rPr>
          <w:rFonts w:cstheme="minorHAnsi"/>
          <w:szCs w:val="22"/>
        </w:rPr>
        <w:t>Confer</w:t>
      </w:r>
      <w:r w:rsidR="00D325A3">
        <w:rPr>
          <w:rFonts w:cstheme="minorHAnsi"/>
          <w:szCs w:val="22"/>
        </w:rPr>
        <w:t>e</w:t>
      </w:r>
      <w:r w:rsidR="00EA57CF">
        <w:rPr>
          <w:rFonts w:cstheme="minorHAnsi"/>
          <w:szCs w:val="22"/>
        </w:rPr>
        <w:t>nce works</w:t>
      </w:r>
      <w:r w:rsidR="00987A6D">
        <w:rPr>
          <w:rFonts w:cstheme="minorHAnsi"/>
          <w:szCs w:val="22"/>
        </w:rPr>
        <w:t>hops are selected from four tracks: Leadership, Personal / Professional Development, Communications, and Club Success.</w:t>
      </w:r>
    </w:p>
    <w:p w14:paraId="1737D13A" w14:textId="77777777" w:rsidR="00087CC8" w:rsidRPr="00087CC8" w:rsidRDefault="00087CC8" w:rsidP="00087CC8">
      <w:pPr>
        <w:jc w:val="both"/>
        <w:rPr>
          <w:rFonts w:cstheme="minorHAnsi"/>
          <w:szCs w:val="22"/>
        </w:rPr>
      </w:pPr>
    </w:p>
    <w:p w14:paraId="49285A13" w14:textId="7AF49A70" w:rsidR="00FA7197" w:rsidRPr="0016164D" w:rsidRDefault="00FA7197" w:rsidP="0016164D">
      <w:pPr>
        <w:pStyle w:val="Heading1"/>
      </w:pPr>
      <w:r w:rsidRPr="0016164D">
        <w:t>INSTRUCTIONS</w:t>
      </w:r>
      <w:r w:rsidR="001D0BA9" w:rsidRPr="0016164D">
        <w:t xml:space="preserve"> AND RELEVANT INFORMATION</w:t>
      </w:r>
      <w:r w:rsidRPr="0016164D">
        <w:t xml:space="preserve">: </w:t>
      </w:r>
    </w:p>
    <w:p w14:paraId="4301B67A" w14:textId="23ADEA63" w:rsidR="00640807" w:rsidRPr="00230695" w:rsidRDefault="00125DDA" w:rsidP="00230695">
      <w:pPr>
        <w:pStyle w:val="ListParagraph"/>
        <w:numPr>
          <w:ilvl w:val="0"/>
          <w:numId w:val="8"/>
        </w:numPr>
      </w:pPr>
      <w:r w:rsidRPr="00230695">
        <w:t>C</w:t>
      </w:r>
      <w:r w:rsidR="00640807" w:rsidRPr="00230695">
        <w:t>omplet</w:t>
      </w:r>
      <w:r w:rsidR="00BC229F">
        <w:t>e</w:t>
      </w:r>
      <w:r w:rsidRPr="00230695">
        <w:t xml:space="preserve"> all selections </w:t>
      </w:r>
      <w:r w:rsidR="00BC229F">
        <w:t>and submit by the application deadline</w:t>
      </w:r>
      <w:r w:rsidR="00230695" w:rsidRPr="00230695">
        <w:t xml:space="preserve">. Partially completed submissions </w:t>
      </w:r>
      <w:r w:rsidR="00787A5B">
        <w:t>will not be</w:t>
      </w:r>
      <w:r w:rsidR="00230695" w:rsidRPr="00230695">
        <w:t xml:space="preserve"> considered</w:t>
      </w:r>
    </w:p>
    <w:p w14:paraId="33C24FBF" w14:textId="4F1FE359" w:rsidR="00640807" w:rsidRPr="002F1319" w:rsidRDefault="00640807" w:rsidP="00230695">
      <w:pPr>
        <w:pStyle w:val="ListParagraph"/>
        <w:numPr>
          <w:ilvl w:val="0"/>
          <w:numId w:val="8"/>
        </w:numPr>
      </w:pPr>
      <w:r w:rsidRPr="002F1319">
        <w:t>Use separate pages for addi</w:t>
      </w:r>
      <w:r w:rsidR="004E2C31" w:rsidRPr="002F1319">
        <w:t>tional information, if required</w:t>
      </w:r>
      <w:r w:rsidR="009C4550">
        <w:t>.</w:t>
      </w:r>
    </w:p>
    <w:p w14:paraId="5FEBD983" w14:textId="21CFDBCD" w:rsidR="004E2C31" w:rsidRPr="002F1319" w:rsidRDefault="00787A5B" w:rsidP="00230695">
      <w:pPr>
        <w:pStyle w:val="ListParagraph"/>
        <w:numPr>
          <w:ilvl w:val="0"/>
          <w:numId w:val="8"/>
        </w:numPr>
      </w:pPr>
      <w:r>
        <w:t>Submit a</w:t>
      </w:r>
      <w:r w:rsidR="004E2C31" w:rsidRPr="002F1319">
        <w:t xml:space="preserve"> headshot photograph</w:t>
      </w:r>
      <w:r w:rsidR="009C4550">
        <w:t xml:space="preserve"> with the application.</w:t>
      </w:r>
    </w:p>
    <w:p w14:paraId="6D95FEDC" w14:textId="66D037DE" w:rsidR="00F027C4" w:rsidRPr="002F1319" w:rsidRDefault="00E167C5" w:rsidP="00230695">
      <w:pPr>
        <w:pStyle w:val="ListParagraph"/>
        <w:numPr>
          <w:ilvl w:val="0"/>
          <w:numId w:val="8"/>
        </w:numPr>
      </w:pPr>
      <w:r w:rsidRPr="002F1319">
        <w:t>R</w:t>
      </w:r>
      <w:r w:rsidR="00B023CA" w:rsidRPr="002F1319">
        <w:t>evi</w:t>
      </w:r>
      <w:r w:rsidR="00D7754C" w:rsidRPr="002F1319">
        <w:t xml:space="preserve">ew the Conditions on </w:t>
      </w:r>
      <w:r w:rsidR="008576FC" w:rsidRPr="002F1319">
        <w:t>the last page</w:t>
      </w:r>
      <w:r w:rsidR="00D7754C" w:rsidRPr="002F1319">
        <w:t xml:space="preserve"> and </w:t>
      </w:r>
      <w:r w:rsidR="0021695A" w:rsidRPr="002F1319">
        <w:t>sign (or input)</w:t>
      </w:r>
      <w:r w:rsidR="00D7754C" w:rsidRPr="002F1319">
        <w:t xml:space="preserve"> your name where indicated</w:t>
      </w:r>
      <w:r w:rsidR="0086667B" w:rsidRPr="002F1319">
        <w:t xml:space="preserve"> at the bottom</w:t>
      </w:r>
    </w:p>
    <w:p w14:paraId="2D709CC6" w14:textId="74FDCD69" w:rsidR="00C44918" w:rsidRPr="00C44918" w:rsidRDefault="00C44918" w:rsidP="00C44918">
      <w:pPr>
        <w:pStyle w:val="ListParagraph"/>
        <w:numPr>
          <w:ilvl w:val="0"/>
          <w:numId w:val="8"/>
        </w:numPr>
        <w:jc w:val="both"/>
        <w:rPr>
          <w:rFonts w:cstheme="minorHAnsi"/>
          <w:szCs w:val="22"/>
        </w:rPr>
      </w:pPr>
      <w:r w:rsidRPr="00C44918">
        <w:rPr>
          <w:rFonts w:cstheme="minorHAnsi"/>
          <w:szCs w:val="22"/>
        </w:rPr>
        <w:t>You are invited to submit one or more workshop topics. Each workshop topic requires a separate application.</w:t>
      </w:r>
    </w:p>
    <w:p w14:paraId="3155B974" w14:textId="7E6FACF6" w:rsidR="004176D1" w:rsidRPr="009E40A8" w:rsidRDefault="00640807" w:rsidP="00E65217">
      <w:pPr>
        <w:pStyle w:val="ListParagraph"/>
        <w:numPr>
          <w:ilvl w:val="0"/>
          <w:numId w:val="8"/>
        </w:numPr>
        <w:rPr>
          <w:rFonts w:cstheme="minorHAnsi"/>
          <w:sz w:val="20"/>
          <w:szCs w:val="20"/>
        </w:rPr>
      </w:pPr>
      <w:r w:rsidRPr="002F1319">
        <w:t>Send</w:t>
      </w:r>
      <w:r w:rsidR="00F62353">
        <w:t xml:space="preserve"> questions and </w:t>
      </w:r>
      <w:r w:rsidRPr="002F1319">
        <w:t xml:space="preserve">completed forms to the Workshop </w:t>
      </w:r>
      <w:r w:rsidR="00F82AC2" w:rsidRPr="002F1319">
        <w:t xml:space="preserve">Bureau </w:t>
      </w:r>
      <w:r w:rsidRPr="002F1319">
        <w:t>Chair</w:t>
      </w:r>
      <w:r w:rsidR="00886D2C" w:rsidRPr="002F1319">
        <w:t>,</w:t>
      </w:r>
      <w:r w:rsidRPr="002F1319">
        <w:t xml:space="preserve"> </w:t>
      </w:r>
      <w:r w:rsidR="00E167C5" w:rsidRPr="002F1319">
        <w:t>Justin Edenbaum</w:t>
      </w:r>
      <w:r w:rsidR="00933D06" w:rsidRPr="002F1319">
        <w:t xml:space="preserve">, at </w:t>
      </w:r>
      <w:hyperlink r:id="rId8" w:history="1">
        <w:r w:rsidR="009E40A8" w:rsidRPr="009E40A8">
          <w:rPr>
            <w:rStyle w:val="Hyperlink"/>
            <w:rFonts w:cs="Franklin Gothic Medium"/>
          </w:rPr>
          <w:t>workshops@toastmasters60.com</w:t>
        </w:r>
      </w:hyperlink>
      <w:r w:rsidR="009E40A8">
        <w:t>.</w:t>
      </w:r>
      <w:r w:rsidR="00B66469">
        <w:t xml:space="preserve"> Files </w:t>
      </w:r>
      <w:r w:rsidR="00162C75">
        <w:t>name should include your</w:t>
      </w:r>
      <w:r w:rsidR="00B66469">
        <w:t xml:space="preserve"> last name, workshop title, and submittal date</w:t>
      </w:r>
      <w:r w:rsidR="001B2BB1">
        <w:t xml:space="preserve"> YYYY-MM-DD.</w:t>
      </w:r>
      <w:r w:rsidR="00B66469">
        <w:t xml:space="preserve"> </w:t>
      </w:r>
    </w:p>
    <w:p w14:paraId="11A3E641" w14:textId="77777777" w:rsidR="009E40A8" w:rsidRPr="009E40A8" w:rsidRDefault="009E40A8" w:rsidP="009E40A8">
      <w:pPr>
        <w:rPr>
          <w:rFonts w:cstheme="minorHAnsi"/>
          <w:sz w:val="20"/>
          <w:szCs w:val="20"/>
        </w:rPr>
      </w:pPr>
    </w:p>
    <w:tbl>
      <w:tblPr>
        <w:tblW w:w="93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616"/>
        <w:gridCol w:w="6741"/>
      </w:tblGrid>
      <w:tr w:rsidR="007D58BF" w:rsidRPr="002F1319" w14:paraId="7E31E91F" w14:textId="77777777" w:rsidTr="004D6F10">
        <w:trPr>
          <w:cantSplit/>
        </w:trPr>
        <w:tc>
          <w:tcPr>
            <w:tcW w:w="9357" w:type="dxa"/>
            <w:gridSpan w:val="2"/>
            <w:shd w:val="clear" w:color="auto" w:fill="000000" w:themeFill="text1"/>
          </w:tcPr>
          <w:p w14:paraId="64C885F6" w14:textId="77777777" w:rsidR="007D58BF" w:rsidRDefault="007D58BF" w:rsidP="007D58B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4D6F10">
              <w:rPr>
                <w:rFonts w:cstheme="minorHAnsi"/>
                <w:b/>
                <w:sz w:val="28"/>
                <w:szCs w:val="28"/>
              </w:rPr>
              <w:lastRenderedPageBreak/>
              <w:t>WORKSHOP OVERVIEW</w:t>
            </w:r>
          </w:p>
          <w:p w14:paraId="44236899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028B704A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7BC92E63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1DEDD5D2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09391104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791B14F0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3E1DD987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13AD01D7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0FFAB88A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ECD1F2D" w14:textId="6F2C425C" w:rsidR="00A82429" w:rsidRPr="00A82429" w:rsidRDefault="00A82429" w:rsidP="00A82429">
            <w:pPr>
              <w:rPr>
                <w:rFonts w:cstheme="minorHAnsi"/>
              </w:rPr>
            </w:pPr>
          </w:p>
        </w:tc>
      </w:tr>
      <w:tr w:rsidR="00933D06" w:rsidRPr="002F1319" w14:paraId="5D8FED87" w14:textId="77777777" w:rsidTr="009703C4">
        <w:trPr>
          <w:cantSplit/>
        </w:trPr>
        <w:tc>
          <w:tcPr>
            <w:tcW w:w="2616" w:type="dxa"/>
          </w:tcPr>
          <w:p w14:paraId="633290FB" w14:textId="77777777" w:rsidR="00933D06" w:rsidRDefault="00B023CA" w:rsidP="00585EA6">
            <w:pPr>
              <w:jc w:val="right"/>
              <w:rPr>
                <w:rFonts w:cstheme="minorHAnsi"/>
                <w:sz w:val="20"/>
                <w:szCs w:val="20"/>
              </w:rPr>
            </w:pPr>
            <w:r w:rsidRPr="002F1319">
              <w:rPr>
                <w:rFonts w:cstheme="minorHAnsi"/>
                <w:b/>
                <w:bCs/>
              </w:rPr>
              <w:t>PRESENTER NAME(S)</w:t>
            </w:r>
          </w:p>
          <w:p w14:paraId="234EE8FD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14EE7746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2B64E2D9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615A7384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654D1B0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20E230AC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26A9784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C739C4C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41F017E" w14:textId="5E4371DA" w:rsidR="00A82429" w:rsidRPr="00A82429" w:rsidRDefault="00A82429" w:rsidP="00A82429">
            <w:pPr>
              <w:rPr>
                <w:rFonts w:cstheme="minorHAnsi"/>
              </w:rPr>
            </w:pPr>
          </w:p>
        </w:tc>
        <w:tc>
          <w:tcPr>
            <w:tcW w:w="6741" w:type="dxa"/>
          </w:tcPr>
          <w:p w14:paraId="44892CFE" w14:textId="1D848E75" w:rsidR="00933D06" w:rsidRPr="009703C4" w:rsidRDefault="00933D06" w:rsidP="009703C4">
            <w:pPr>
              <w:rPr>
                <w:rFonts w:cstheme="minorHAnsi"/>
              </w:rPr>
            </w:pPr>
          </w:p>
        </w:tc>
      </w:tr>
      <w:tr w:rsidR="00933D06" w:rsidRPr="002F1319" w14:paraId="6A35CA42" w14:textId="77777777" w:rsidTr="009703C4">
        <w:trPr>
          <w:cantSplit/>
        </w:trPr>
        <w:tc>
          <w:tcPr>
            <w:tcW w:w="2616" w:type="dxa"/>
          </w:tcPr>
          <w:p w14:paraId="5D42DF85" w14:textId="77777777" w:rsidR="00933D06" w:rsidRDefault="00933D06" w:rsidP="00585EA6">
            <w:pPr>
              <w:jc w:val="right"/>
              <w:rPr>
                <w:rFonts w:cstheme="minorHAnsi"/>
                <w:sz w:val="20"/>
                <w:szCs w:val="20"/>
              </w:rPr>
            </w:pPr>
            <w:r w:rsidRPr="002F1319">
              <w:rPr>
                <w:rFonts w:cstheme="minorHAnsi"/>
                <w:b/>
                <w:bCs/>
              </w:rPr>
              <w:t>Email:</w:t>
            </w:r>
          </w:p>
          <w:p w14:paraId="4FEEAB40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3588BC0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2BA71107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4AA0F84F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167A5360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5B9E7655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3703FFB9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02B820FC" w14:textId="692E79D0" w:rsidR="00A82429" w:rsidRPr="00A82429" w:rsidRDefault="00A82429" w:rsidP="00A82429">
            <w:pPr>
              <w:rPr>
                <w:rFonts w:cstheme="minorHAnsi"/>
              </w:rPr>
            </w:pPr>
          </w:p>
        </w:tc>
        <w:tc>
          <w:tcPr>
            <w:tcW w:w="6741" w:type="dxa"/>
          </w:tcPr>
          <w:p w14:paraId="6CD60975" w14:textId="15E3517F" w:rsidR="00933D06" w:rsidRPr="009703C4" w:rsidRDefault="00933D06" w:rsidP="009703C4">
            <w:pPr>
              <w:rPr>
                <w:rFonts w:cstheme="minorHAnsi"/>
              </w:rPr>
            </w:pPr>
          </w:p>
        </w:tc>
      </w:tr>
      <w:tr w:rsidR="00933D06" w:rsidRPr="002F1319" w14:paraId="1227E419" w14:textId="77777777" w:rsidTr="009703C4">
        <w:trPr>
          <w:cantSplit/>
        </w:trPr>
        <w:tc>
          <w:tcPr>
            <w:tcW w:w="2616" w:type="dxa"/>
          </w:tcPr>
          <w:p w14:paraId="32B9C55F" w14:textId="77777777" w:rsidR="00933D06" w:rsidRDefault="00933D06" w:rsidP="00585EA6">
            <w:pPr>
              <w:jc w:val="right"/>
              <w:rPr>
                <w:rFonts w:cstheme="minorHAnsi"/>
                <w:sz w:val="20"/>
                <w:szCs w:val="20"/>
              </w:rPr>
            </w:pPr>
            <w:r w:rsidRPr="002F1319">
              <w:rPr>
                <w:rFonts w:cstheme="minorHAnsi"/>
                <w:b/>
                <w:bCs/>
              </w:rPr>
              <w:t>Phone #:</w:t>
            </w:r>
          </w:p>
          <w:p w14:paraId="6C12356E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2795D45C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438B44A1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07D2197B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79DC2874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0715E384" w14:textId="77777777" w:rsidR="00A82429" w:rsidRPr="00A82429" w:rsidRDefault="00A82429" w:rsidP="00A82429">
            <w:pPr>
              <w:rPr>
                <w:rFonts w:cstheme="minorHAnsi"/>
              </w:rPr>
            </w:pPr>
          </w:p>
          <w:p w14:paraId="48C28DBE" w14:textId="0E08EA6C" w:rsidR="00A82429" w:rsidRPr="00A82429" w:rsidRDefault="00A82429" w:rsidP="00A82429">
            <w:pPr>
              <w:rPr>
                <w:rFonts w:cstheme="minorHAnsi"/>
              </w:rPr>
            </w:pPr>
          </w:p>
        </w:tc>
        <w:tc>
          <w:tcPr>
            <w:tcW w:w="6741" w:type="dxa"/>
          </w:tcPr>
          <w:p w14:paraId="6AC49227" w14:textId="519DC9D3" w:rsidR="00933D06" w:rsidRPr="009703C4" w:rsidRDefault="00933D06" w:rsidP="009703C4">
            <w:pPr>
              <w:rPr>
                <w:rFonts w:cstheme="minorHAnsi"/>
              </w:rPr>
            </w:pPr>
          </w:p>
        </w:tc>
      </w:tr>
      <w:tr w:rsidR="00F027C4" w:rsidRPr="002F1319" w14:paraId="7077222B" w14:textId="77777777" w:rsidTr="009703C4">
        <w:trPr>
          <w:cantSplit/>
        </w:trPr>
        <w:tc>
          <w:tcPr>
            <w:tcW w:w="2616" w:type="dxa"/>
          </w:tcPr>
          <w:p w14:paraId="087549A3" w14:textId="77777777" w:rsidR="00F027C4" w:rsidRPr="002F1319" w:rsidRDefault="00F027C4" w:rsidP="00230695">
            <w:pPr>
              <w:rPr>
                <w:rFonts w:cstheme="minorHAnsi"/>
                <w:b/>
                <w:bCs/>
              </w:rPr>
            </w:pPr>
            <w:r w:rsidRPr="002F1319">
              <w:rPr>
                <w:rFonts w:cstheme="minorHAnsi"/>
                <w:b/>
                <w:bCs/>
              </w:rPr>
              <w:t>Workshop Title:</w:t>
            </w:r>
          </w:p>
          <w:p w14:paraId="0EE8C541" w14:textId="77777777" w:rsidR="00F027C4" w:rsidRDefault="00F027C4" w:rsidP="00230695">
            <w:pPr>
              <w:rPr>
                <w:rFonts w:cstheme="minorHAnsi"/>
                <w:sz w:val="20"/>
                <w:szCs w:val="20"/>
              </w:rPr>
            </w:pPr>
            <w:r w:rsidRPr="002F1319">
              <w:rPr>
                <w:rFonts w:cstheme="minorHAnsi"/>
                <w:sz w:val="20"/>
                <w:szCs w:val="20"/>
              </w:rPr>
              <w:t>(Must be fewer than 10 words)</w:t>
            </w:r>
          </w:p>
          <w:p w14:paraId="502E1E28" w14:textId="77777777" w:rsidR="00A82429" w:rsidRPr="00A82429" w:rsidRDefault="00A82429" w:rsidP="00A82429">
            <w:pPr>
              <w:rPr>
                <w:rFonts w:cstheme="minorHAnsi"/>
                <w:sz w:val="20"/>
                <w:szCs w:val="20"/>
              </w:rPr>
            </w:pPr>
          </w:p>
          <w:p w14:paraId="1FEBEDD9" w14:textId="77777777" w:rsidR="00A82429" w:rsidRPr="00A82429" w:rsidRDefault="00A82429" w:rsidP="00A82429">
            <w:pPr>
              <w:rPr>
                <w:rFonts w:cstheme="minorHAnsi"/>
                <w:sz w:val="20"/>
                <w:szCs w:val="20"/>
              </w:rPr>
            </w:pPr>
          </w:p>
          <w:p w14:paraId="46368564" w14:textId="77777777" w:rsidR="00A82429" w:rsidRPr="00A82429" w:rsidRDefault="00A82429" w:rsidP="00A82429">
            <w:pPr>
              <w:rPr>
                <w:rFonts w:cstheme="minorHAnsi"/>
                <w:sz w:val="20"/>
                <w:szCs w:val="20"/>
              </w:rPr>
            </w:pPr>
          </w:p>
          <w:p w14:paraId="16969BE1" w14:textId="39106D1B" w:rsidR="00A82429" w:rsidRPr="00A82429" w:rsidRDefault="00A82429" w:rsidP="00A8242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41" w:type="dxa"/>
          </w:tcPr>
          <w:p w14:paraId="2AE6B9EA" w14:textId="1A8B0152" w:rsidR="00F027C4" w:rsidRPr="009703C4" w:rsidRDefault="00F027C4" w:rsidP="009703C4">
            <w:pPr>
              <w:rPr>
                <w:rFonts w:cstheme="minorHAnsi"/>
              </w:rPr>
            </w:pPr>
          </w:p>
        </w:tc>
      </w:tr>
      <w:tr w:rsidR="00E57FDE" w:rsidRPr="002F1319" w14:paraId="6863187E" w14:textId="77777777" w:rsidTr="009703C4">
        <w:trPr>
          <w:cantSplit/>
        </w:trPr>
        <w:tc>
          <w:tcPr>
            <w:tcW w:w="2616" w:type="dxa"/>
            <w:tcBorders>
              <w:bottom w:val="single" w:sz="4" w:space="0" w:color="auto"/>
            </w:tcBorders>
          </w:tcPr>
          <w:p w14:paraId="0879DAFA" w14:textId="156BA8D3" w:rsidR="003E6B80" w:rsidRPr="002F1319" w:rsidRDefault="00E57FDE" w:rsidP="00230695">
            <w:pPr>
              <w:rPr>
                <w:rFonts w:cstheme="minorHAnsi"/>
                <w:b/>
                <w:bCs/>
              </w:rPr>
            </w:pPr>
            <w:r w:rsidRPr="002F1319">
              <w:rPr>
                <w:rFonts w:cstheme="minorHAnsi"/>
                <w:b/>
                <w:bCs/>
              </w:rPr>
              <w:lastRenderedPageBreak/>
              <w:t>Learning Outcomes</w:t>
            </w:r>
            <w:r w:rsidR="003E6B80" w:rsidRPr="002F1319">
              <w:rPr>
                <w:rFonts w:cstheme="minorHAnsi"/>
                <w:b/>
                <w:bCs/>
              </w:rPr>
              <w:t>:</w:t>
            </w:r>
          </w:p>
          <w:p w14:paraId="4AD8E951" w14:textId="07981155" w:rsidR="00E57FDE" w:rsidRPr="002F1319" w:rsidRDefault="003E6B80" w:rsidP="00230695">
            <w:pPr>
              <w:rPr>
                <w:rFonts w:cstheme="minorHAnsi"/>
                <w:sz w:val="20"/>
                <w:szCs w:val="20"/>
              </w:rPr>
            </w:pPr>
            <w:r w:rsidRPr="002F1319">
              <w:rPr>
                <w:rFonts w:cstheme="minorHAnsi"/>
                <w:sz w:val="20"/>
                <w:szCs w:val="20"/>
              </w:rPr>
              <w:t>Explain what the member will learn from your presentation – why should they come to your presentation?</w:t>
            </w:r>
          </w:p>
        </w:tc>
        <w:tc>
          <w:tcPr>
            <w:tcW w:w="6741" w:type="dxa"/>
            <w:tcBorders>
              <w:bottom w:val="single" w:sz="4" w:space="0" w:color="auto"/>
            </w:tcBorders>
          </w:tcPr>
          <w:p w14:paraId="7E7BA482" w14:textId="77777777" w:rsidR="00E57FDE" w:rsidRPr="009703C4" w:rsidRDefault="00E57FDE" w:rsidP="009703C4">
            <w:pPr>
              <w:rPr>
                <w:rFonts w:cstheme="minorHAnsi"/>
              </w:rPr>
            </w:pPr>
          </w:p>
        </w:tc>
      </w:tr>
      <w:tr w:rsidR="009D1488" w:rsidRPr="00933D06" w14:paraId="0440D637" w14:textId="77777777" w:rsidTr="009703C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cantSplit/>
        </w:trPr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3BF6" w14:textId="4DF84920" w:rsidR="00712A50" w:rsidRPr="00D25789" w:rsidRDefault="009D1488" w:rsidP="00D25789">
            <w:pPr>
              <w:rPr>
                <w:rFonts w:cstheme="minorHAnsi"/>
                <w:b/>
                <w:bCs/>
              </w:rPr>
            </w:pPr>
            <w:r w:rsidRPr="00D25789">
              <w:rPr>
                <w:rFonts w:cstheme="minorHAnsi"/>
                <w:b/>
                <w:bCs/>
              </w:rPr>
              <w:t>Workshop Synopsis</w:t>
            </w:r>
            <w:r w:rsidR="00712A50" w:rsidRPr="00D25789">
              <w:rPr>
                <w:rFonts w:cstheme="minorHAnsi"/>
                <w:b/>
                <w:bCs/>
              </w:rPr>
              <w:t>:</w:t>
            </w:r>
          </w:p>
          <w:p w14:paraId="265A52E8" w14:textId="28E21BC8" w:rsidR="009D1488" w:rsidRPr="00933D06" w:rsidRDefault="00712A50" w:rsidP="00D25789">
            <w:pPr>
              <w:rPr>
                <w:rFonts w:ascii="Book Antiqua" w:hAnsi="Book Antiqua"/>
              </w:rPr>
            </w:pPr>
            <w:r w:rsidRPr="00D25789">
              <w:rPr>
                <w:rFonts w:cstheme="minorHAnsi"/>
                <w:sz w:val="20"/>
                <w:szCs w:val="20"/>
              </w:rPr>
              <w:t xml:space="preserve">This synopsis will be provided in promotional material. </w:t>
            </w:r>
            <w:r w:rsidR="009D1488" w:rsidRPr="00D25789">
              <w:rPr>
                <w:rFonts w:cstheme="minorHAnsi"/>
                <w:sz w:val="20"/>
                <w:szCs w:val="20"/>
              </w:rPr>
              <w:t>Must be fewer than 50 words</w:t>
            </w:r>
            <w:r w:rsidR="000A714B" w:rsidRPr="00D25789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6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B5AA1" w14:textId="7247BFFF" w:rsidR="009D1488" w:rsidRPr="009703C4" w:rsidRDefault="009D1488" w:rsidP="009703C4">
            <w:pPr>
              <w:rPr>
                <w:rFonts w:cstheme="minorHAnsi"/>
              </w:rPr>
            </w:pPr>
          </w:p>
        </w:tc>
      </w:tr>
    </w:tbl>
    <w:p w14:paraId="4D01F737" w14:textId="1F07226D" w:rsidR="00140286" w:rsidRDefault="00140286" w:rsidP="005F7A41">
      <w:pPr>
        <w:rPr>
          <w:rFonts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425"/>
        <w:gridCol w:w="556"/>
        <w:gridCol w:w="3850"/>
        <w:gridCol w:w="270"/>
        <w:gridCol w:w="2249"/>
      </w:tblGrid>
      <w:tr w:rsidR="00BC1DC0" w:rsidRPr="004D6F10" w14:paraId="362016B8" w14:textId="77777777" w:rsidTr="004D6F10"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D10BC98" w14:textId="3BF3969F" w:rsidR="00BC1DC0" w:rsidRPr="004D6F10" w:rsidRDefault="00BC1DC0" w:rsidP="00230695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4D6F10">
              <w:rPr>
                <w:rFonts w:cstheme="minorHAnsi"/>
              </w:rPr>
              <w:br w:type="page"/>
            </w:r>
            <w:r w:rsidRPr="004D6F10">
              <w:rPr>
                <w:rFonts w:cstheme="minorHAnsi"/>
                <w:b/>
                <w:sz w:val="28"/>
                <w:szCs w:val="28"/>
              </w:rPr>
              <w:t>WORKSHOP DETAILS</w:t>
            </w:r>
          </w:p>
        </w:tc>
      </w:tr>
      <w:tr w:rsidR="00D526F6" w:rsidRPr="002F1319" w14:paraId="1456920A" w14:textId="77777777" w:rsidTr="007359E7">
        <w:trPr>
          <w:trHeight w:val="317"/>
        </w:trPr>
        <w:tc>
          <w:tcPr>
            <w:tcW w:w="2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4624B" w14:textId="77777777" w:rsidR="00D526F6" w:rsidRPr="00EF4EC7" w:rsidRDefault="00D526F6" w:rsidP="00230695">
            <w:pPr>
              <w:rPr>
                <w:rFonts w:cstheme="minorHAnsi"/>
                <w:b/>
                <w:bCs/>
              </w:rPr>
            </w:pPr>
            <w:r w:rsidRPr="00EF4EC7">
              <w:rPr>
                <w:rFonts w:cstheme="minorHAnsi"/>
                <w:b/>
                <w:bCs/>
              </w:rPr>
              <w:t xml:space="preserve">Learning Track: </w:t>
            </w:r>
          </w:p>
          <w:p w14:paraId="110B9BBC" w14:textId="4916A633" w:rsidR="00D526F6" w:rsidRPr="00DC2E2B" w:rsidRDefault="005B19F8" w:rsidP="0023069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lect the most appropriate</w:t>
            </w:r>
            <w:r w:rsidR="00110ACE">
              <w:rPr>
                <w:rFonts w:cstheme="minorHAnsi"/>
                <w:sz w:val="20"/>
                <w:szCs w:val="20"/>
              </w:rPr>
              <w:t xml:space="preserve"> track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2F87" w14:textId="77777777" w:rsidR="00D526F6" w:rsidRPr="002F1319" w:rsidRDefault="00D526F6" w:rsidP="00230695">
            <w:pPr>
              <w:rPr>
                <w:rFonts w:cstheme="minorHAnsi"/>
              </w:rPr>
            </w:pPr>
          </w:p>
        </w:tc>
        <w:tc>
          <w:tcPr>
            <w:tcW w:w="3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F24F" w14:textId="77777777" w:rsidR="00D526F6" w:rsidRPr="002F1319" w:rsidRDefault="00D526F6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 xml:space="preserve"> Leadership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D973E" w14:textId="77777777" w:rsidR="00D526F6" w:rsidRPr="002F1319" w:rsidRDefault="00D526F6" w:rsidP="00230695">
            <w:pPr>
              <w:rPr>
                <w:rFonts w:cstheme="minorHAnsi"/>
              </w:rPr>
            </w:pP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FF77F" w14:textId="77777777" w:rsidR="00D526F6" w:rsidRPr="002F1319" w:rsidRDefault="00D526F6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>Communication Skills</w:t>
            </w:r>
          </w:p>
        </w:tc>
      </w:tr>
      <w:tr w:rsidR="00D526F6" w:rsidRPr="002F1319" w14:paraId="1BDFE61D" w14:textId="77777777" w:rsidTr="007359E7">
        <w:trPr>
          <w:trHeight w:val="302"/>
        </w:trPr>
        <w:tc>
          <w:tcPr>
            <w:tcW w:w="2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D475F" w14:textId="77777777" w:rsidR="00D526F6" w:rsidRPr="002F1319" w:rsidRDefault="00D526F6" w:rsidP="00230695">
            <w:pPr>
              <w:rPr>
                <w:rFonts w:cstheme="minorHAnsi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7FB20" w14:textId="0563070C" w:rsidR="00D526F6" w:rsidRPr="002F1319" w:rsidRDefault="00D526F6" w:rsidP="00230695">
            <w:pPr>
              <w:rPr>
                <w:rFonts w:cstheme="minorHAnsi"/>
              </w:rPr>
            </w:pPr>
          </w:p>
        </w:tc>
        <w:tc>
          <w:tcPr>
            <w:tcW w:w="3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9DEE2" w14:textId="09F3C79F" w:rsidR="00D526F6" w:rsidRPr="002F1319" w:rsidRDefault="00D526F6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 xml:space="preserve"> Personal </w:t>
            </w:r>
            <w:r w:rsidR="00F53F3B" w:rsidRPr="002F1319">
              <w:rPr>
                <w:rFonts w:cstheme="minorHAnsi"/>
              </w:rPr>
              <w:t xml:space="preserve">/ Professional </w:t>
            </w:r>
            <w:r w:rsidRPr="002F1319">
              <w:rPr>
                <w:rFonts w:cstheme="minorHAnsi"/>
              </w:rPr>
              <w:t>Developmen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838ED" w14:textId="77777777" w:rsidR="00D526F6" w:rsidRPr="002F1319" w:rsidRDefault="00D526F6" w:rsidP="00230695">
            <w:pPr>
              <w:rPr>
                <w:rFonts w:cstheme="minorHAnsi"/>
              </w:rPr>
            </w:pP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B81C" w14:textId="04F2D117" w:rsidR="00D526F6" w:rsidRPr="002F1319" w:rsidRDefault="00D526F6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 xml:space="preserve">Club </w:t>
            </w:r>
            <w:r w:rsidR="003D26E1">
              <w:rPr>
                <w:rFonts w:cstheme="minorHAnsi"/>
              </w:rPr>
              <w:t>Success</w:t>
            </w:r>
          </w:p>
        </w:tc>
      </w:tr>
      <w:tr w:rsidR="00D526F6" w:rsidRPr="002F1319" w14:paraId="6E989221" w14:textId="77777777" w:rsidTr="007359E7">
        <w:trPr>
          <w:trHeight w:val="257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2EDC" w14:textId="132D57FB" w:rsidR="00EF4EC7" w:rsidRPr="00EF4EC7" w:rsidRDefault="00D526F6" w:rsidP="00230695">
            <w:pPr>
              <w:rPr>
                <w:rFonts w:cstheme="minorHAnsi"/>
                <w:b/>
                <w:bCs/>
              </w:rPr>
            </w:pPr>
            <w:r w:rsidRPr="00EF4EC7">
              <w:rPr>
                <w:rFonts w:cstheme="minorHAnsi"/>
                <w:b/>
                <w:bCs/>
              </w:rPr>
              <w:t>Detailed Description</w:t>
            </w:r>
            <w:r w:rsidR="00EF4EC7" w:rsidRPr="00EF4EC7">
              <w:rPr>
                <w:rFonts w:cstheme="minorHAnsi"/>
                <w:b/>
                <w:bCs/>
              </w:rPr>
              <w:t>:</w:t>
            </w:r>
          </w:p>
          <w:p w14:paraId="7709EC1F" w14:textId="3012484C" w:rsidR="00D526F6" w:rsidRPr="00EF4EC7" w:rsidRDefault="00EF4EC7" w:rsidP="00230695">
            <w:pPr>
              <w:rPr>
                <w:rFonts w:cstheme="minorHAnsi"/>
                <w:sz w:val="20"/>
                <w:szCs w:val="20"/>
              </w:rPr>
            </w:pPr>
            <w:r w:rsidRPr="00EF4EC7">
              <w:rPr>
                <w:rFonts w:cstheme="minorHAnsi"/>
                <w:sz w:val="20"/>
                <w:szCs w:val="20"/>
              </w:rPr>
              <w:t>Provide a detailed explanation and/or outline of your presentation</w:t>
            </w:r>
            <w:r w:rsidR="00D526F6" w:rsidRPr="00EF4EC7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6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6BCE" w14:textId="6700A5F0" w:rsidR="00986CE3" w:rsidRPr="009703C4" w:rsidRDefault="00986CE3" w:rsidP="009703C4"/>
        </w:tc>
      </w:tr>
      <w:tr w:rsidR="005A6ED4" w:rsidRPr="002F1319" w14:paraId="0ECB5D90" w14:textId="77777777" w:rsidTr="007359E7">
        <w:trPr>
          <w:trHeight w:val="27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E43E7" w14:textId="77777777" w:rsidR="0008587E" w:rsidRPr="00817919" w:rsidRDefault="00ED0EF3" w:rsidP="00230695">
            <w:pPr>
              <w:rPr>
                <w:rFonts w:cstheme="minorHAnsi"/>
                <w:b/>
                <w:bCs/>
              </w:rPr>
            </w:pPr>
            <w:r w:rsidRPr="00817919">
              <w:rPr>
                <w:rFonts w:cstheme="minorHAnsi"/>
                <w:b/>
                <w:bCs/>
              </w:rPr>
              <w:t>In</w:t>
            </w:r>
            <w:r w:rsidR="0008587E" w:rsidRPr="00817919">
              <w:rPr>
                <w:rFonts w:cstheme="minorHAnsi"/>
                <w:b/>
                <w:bCs/>
              </w:rPr>
              <w:t>teractive Component:</w:t>
            </w:r>
          </w:p>
          <w:p w14:paraId="0EA405DB" w14:textId="1940F538" w:rsidR="005A6ED4" w:rsidRPr="002F1319" w:rsidRDefault="0008587E" w:rsidP="00230695">
            <w:pPr>
              <w:rPr>
                <w:rFonts w:cstheme="minorHAnsi"/>
              </w:rPr>
            </w:pPr>
            <w:r w:rsidRPr="00817919">
              <w:rPr>
                <w:rFonts w:cstheme="minorHAnsi"/>
                <w:sz w:val="20"/>
                <w:szCs w:val="20"/>
              </w:rPr>
              <w:t>Explain one or more interact</w:t>
            </w:r>
            <w:r w:rsidR="00817919" w:rsidRPr="00817919">
              <w:rPr>
                <w:rFonts w:cstheme="minorHAnsi"/>
                <w:sz w:val="20"/>
                <w:szCs w:val="20"/>
              </w:rPr>
              <w:t>ive components from your workshop</w:t>
            </w:r>
            <w:r w:rsidR="00817919">
              <w:rPr>
                <w:rFonts w:cstheme="minorHAnsi"/>
              </w:rPr>
              <w:t xml:space="preserve">. </w:t>
            </w:r>
          </w:p>
        </w:tc>
        <w:tc>
          <w:tcPr>
            <w:tcW w:w="6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5CA1" w14:textId="591D0BB9" w:rsidR="005A6ED4" w:rsidRPr="009703C4" w:rsidRDefault="005A6ED4" w:rsidP="009703C4"/>
        </w:tc>
      </w:tr>
      <w:tr w:rsidR="00817919" w:rsidRPr="002F1319" w14:paraId="49E2DFE0" w14:textId="77777777" w:rsidTr="007359E7">
        <w:trPr>
          <w:trHeight w:val="2761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5C93" w14:textId="0B87DF7B" w:rsidR="00817919" w:rsidRDefault="00817919" w:rsidP="00230695">
            <w:pPr>
              <w:rPr>
                <w:rFonts w:cstheme="minorHAnsi"/>
                <w:b/>
                <w:bCs/>
              </w:rPr>
            </w:pPr>
            <w:r w:rsidRPr="00817919">
              <w:rPr>
                <w:rFonts w:cstheme="minorHAnsi"/>
                <w:b/>
                <w:bCs/>
              </w:rPr>
              <w:t>Introduction:</w:t>
            </w:r>
          </w:p>
          <w:p w14:paraId="0302424C" w14:textId="2B71E6AF" w:rsidR="00817919" w:rsidRPr="00817919" w:rsidRDefault="00817919" w:rsidP="00230695">
            <w:pPr>
              <w:rPr>
                <w:rFonts w:cstheme="minorHAnsi"/>
                <w:sz w:val="20"/>
                <w:szCs w:val="20"/>
              </w:rPr>
            </w:pPr>
            <w:r w:rsidRPr="00817919">
              <w:rPr>
                <w:rFonts w:cstheme="minorHAnsi"/>
                <w:sz w:val="20"/>
                <w:szCs w:val="20"/>
              </w:rPr>
              <w:t xml:space="preserve">Provide a one-minute introduction for your activator, </w:t>
            </w:r>
            <w:r>
              <w:rPr>
                <w:rFonts w:cstheme="minorHAnsi"/>
                <w:sz w:val="20"/>
                <w:szCs w:val="20"/>
              </w:rPr>
              <w:t>a</w:t>
            </w:r>
            <w:r w:rsidRPr="00817919">
              <w:rPr>
                <w:rFonts w:cstheme="minorHAnsi"/>
                <w:sz w:val="20"/>
                <w:szCs w:val="20"/>
              </w:rPr>
              <w:t>pproximately 100-150 words</w:t>
            </w:r>
          </w:p>
        </w:tc>
        <w:tc>
          <w:tcPr>
            <w:tcW w:w="6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604CD" w14:textId="6A63A398" w:rsidR="00817919" w:rsidRPr="009703C4" w:rsidRDefault="00817919" w:rsidP="009703C4"/>
        </w:tc>
      </w:tr>
      <w:tr w:rsidR="00347864" w:rsidRPr="002F1319" w14:paraId="3FA37AFA" w14:textId="77777777" w:rsidTr="007359E7">
        <w:trPr>
          <w:trHeight w:val="1984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F73DF" w14:textId="3F2E5EDD" w:rsidR="00037B34" w:rsidRDefault="00CF628E" w:rsidP="00230695">
            <w:pPr>
              <w:rPr>
                <w:rFonts w:cstheme="minorHAnsi"/>
              </w:rPr>
            </w:pPr>
            <w:r w:rsidRPr="00A77FEA">
              <w:rPr>
                <w:rFonts w:cstheme="minorHAnsi"/>
                <w:b/>
                <w:bCs/>
              </w:rPr>
              <w:t>Additional Considerations</w:t>
            </w:r>
            <w:r w:rsidR="00037B34" w:rsidRPr="002F1319">
              <w:rPr>
                <w:rFonts w:cstheme="minorHAnsi"/>
              </w:rPr>
              <w:t>:</w:t>
            </w:r>
          </w:p>
          <w:p w14:paraId="48E47C58" w14:textId="61B6AD22" w:rsidR="00347864" w:rsidRPr="00D25789" w:rsidRDefault="00AE2280" w:rsidP="00230695">
            <w:pPr>
              <w:rPr>
                <w:rFonts w:cstheme="minorHAnsi"/>
                <w:sz w:val="20"/>
                <w:szCs w:val="20"/>
              </w:rPr>
            </w:pPr>
            <w:r w:rsidRPr="00AE2280">
              <w:rPr>
                <w:rFonts w:cstheme="minorHAnsi"/>
                <w:sz w:val="20"/>
                <w:szCs w:val="20"/>
              </w:rPr>
              <w:t>Provide any additional comments or details that you feel would support your application.</w:t>
            </w:r>
          </w:p>
        </w:tc>
        <w:tc>
          <w:tcPr>
            <w:tcW w:w="6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1404" w14:textId="77777777" w:rsidR="00347864" w:rsidRPr="009703C4" w:rsidRDefault="00347864" w:rsidP="009703C4"/>
        </w:tc>
      </w:tr>
    </w:tbl>
    <w:p w14:paraId="3D162856" w14:textId="77777777" w:rsidR="007359E7" w:rsidRDefault="007359E7"/>
    <w:tbl>
      <w:tblPr>
        <w:tblW w:w="0" w:type="auto"/>
        <w:tblBorders>
          <w:top w:val="dotted" w:sz="2" w:space="0" w:color="auto"/>
          <w:left w:val="dotted" w:sz="2" w:space="0" w:color="auto"/>
          <w:bottom w:val="dotted" w:sz="2" w:space="0" w:color="auto"/>
          <w:right w:val="dotted" w:sz="2" w:space="0" w:color="auto"/>
          <w:insideH w:val="dotted" w:sz="2" w:space="0" w:color="auto"/>
          <w:insideV w:val="dotted" w:sz="2" w:space="0" w:color="auto"/>
        </w:tblBorders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425"/>
        <w:gridCol w:w="506"/>
        <w:gridCol w:w="2602"/>
        <w:gridCol w:w="438"/>
        <w:gridCol w:w="3379"/>
      </w:tblGrid>
      <w:tr w:rsidR="007359E7" w:rsidRPr="004D6F10" w14:paraId="0DBE12F4" w14:textId="77777777" w:rsidTr="004D6F10"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3D000DD" w14:textId="77777777" w:rsidR="007359E7" w:rsidRPr="004D6F10" w:rsidRDefault="007359E7" w:rsidP="007359E7">
            <w:pPr>
              <w:jc w:val="center"/>
              <w:rPr>
                <w:rFonts w:cstheme="minorHAnsi"/>
              </w:rPr>
            </w:pPr>
            <w:r w:rsidRPr="004D6F10">
              <w:rPr>
                <w:rFonts w:cstheme="minorHAnsi"/>
                <w:b/>
                <w:sz w:val="28"/>
                <w:szCs w:val="28"/>
              </w:rPr>
              <w:lastRenderedPageBreak/>
              <w:t>FACILITIES</w:t>
            </w:r>
            <w:r w:rsidRPr="004D6F10">
              <w:rPr>
                <w:rFonts w:cstheme="minorHAnsi"/>
              </w:rPr>
              <w:t xml:space="preserve"> </w:t>
            </w:r>
            <w:r w:rsidRPr="004D6F10">
              <w:rPr>
                <w:rFonts w:cstheme="minorHAnsi"/>
                <w:b/>
                <w:sz w:val="28"/>
                <w:szCs w:val="28"/>
              </w:rPr>
              <w:t>REQUIREMENTS</w:t>
            </w:r>
          </w:p>
        </w:tc>
      </w:tr>
      <w:tr w:rsidR="00037B34" w:rsidRPr="002F1319" w14:paraId="4E50544C" w14:textId="77777777" w:rsidTr="007359E7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A3F21" w14:textId="77777777" w:rsidR="00037B34" w:rsidRPr="00777AA6" w:rsidRDefault="00037B34" w:rsidP="00230695">
            <w:pPr>
              <w:rPr>
                <w:rFonts w:cstheme="minorHAnsi"/>
                <w:b/>
                <w:bCs/>
              </w:rPr>
            </w:pPr>
            <w:r w:rsidRPr="00777AA6">
              <w:rPr>
                <w:rFonts w:cstheme="minorHAnsi"/>
                <w:b/>
                <w:bCs/>
              </w:rPr>
              <w:t xml:space="preserve">Visual Aids / Support 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49282" w14:textId="77777777" w:rsidR="00037B34" w:rsidRPr="002F1319" w:rsidRDefault="00037B34" w:rsidP="00230695">
            <w:pPr>
              <w:rPr>
                <w:rFonts w:cstheme="minorHAnsi"/>
              </w:rPr>
            </w:pP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3D93" w14:textId="19EA52BD" w:rsidR="00037B34" w:rsidRPr="00777AA6" w:rsidRDefault="000E565C" w:rsidP="00230695">
            <w:pPr>
              <w:rPr>
                <w:rFonts w:cstheme="minorHAnsi"/>
                <w:b/>
                <w:bCs/>
              </w:rPr>
            </w:pPr>
            <w:r w:rsidRPr="00777AA6">
              <w:rPr>
                <w:rFonts w:cstheme="minorHAnsi"/>
                <w:b/>
                <w:bCs/>
                <w:szCs w:val="22"/>
              </w:rPr>
              <w:t>Handouts</w:t>
            </w:r>
          </w:p>
        </w:tc>
        <w:tc>
          <w:tcPr>
            <w:tcW w:w="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7FAA8" w14:textId="77777777" w:rsidR="00037B34" w:rsidRPr="00777AA6" w:rsidRDefault="00037B34" w:rsidP="00230695">
            <w:pPr>
              <w:rPr>
                <w:rFonts w:cstheme="minorHAnsi"/>
                <w:b/>
                <w:bCs/>
              </w:rPr>
            </w:pP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7D918" w14:textId="253873B9" w:rsidR="00037B34" w:rsidRPr="00777AA6" w:rsidRDefault="000E565C" w:rsidP="00230695">
            <w:pPr>
              <w:rPr>
                <w:rFonts w:cstheme="minorHAnsi"/>
                <w:b/>
                <w:bCs/>
              </w:rPr>
            </w:pPr>
            <w:r w:rsidRPr="00777AA6">
              <w:rPr>
                <w:rFonts w:cstheme="minorHAnsi"/>
                <w:b/>
                <w:bCs/>
              </w:rPr>
              <w:t>Flip Charts &amp; Markers</w:t>
            </w:r>
          </w:p>
        </w:tc>
      </w:tr>
      <w:tr w:rsidR="00777AA6" w:rsidRPr="002F1319" w14:paraId="6DE7CBC1" w14:textId="77777777" w:rsidTr="007359E7">
        <w:tc>
          <w:tcPr>
            <w:tcW w:w="2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B4A2" w14:textId="7BF8C15F" w:rsidR="00777AA6" w:rsidRPr="00777AA6" w:rsidRDefault="00777AA6" w:rsidP="00230695">
            <w:pPr>
              <w:rPr>
                <w:rFonts w:cstheme="minorHAnsi"/>
                <w:sz w:val="20"/>
                <w:szCs w:val="20"/>
              </w:rPr>
            </w:pPr>
            <w:r w:rsidRPr="00777AA6">
              <w:rPr>
                <w:rFonts w:cstheme="minorHAnsi"/>
                <w:sz w:val="20"/>
                <w:szCs w:val="20"/>
              </w:rPr>
              <w:t>Check the items below you will require</w:t>
            </w:r>
            <w:r>
              <w:rPr>
                <w:rFonts w:cstheme="minorHAnsi"/>
                <w:sz w:val="20"/>
                <w:szCs w:val="20"/>
              </w:rPr>
              <w:t xml:space="preserve"> (x)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4A091" w14:textId="69E46899" w:rsidR="00777AA6" w:rsidRPr="002F1319" w:rsidRDefault="00777AA6" w:rsidP="00230695">
            <w:pPr>
              <w:rPr>
                <w:rFonts w:cstheme="minorHAnsi"/>
              </w:rPr>
            </w:pP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09BEF" w14:textId="61C41230" w:rsidR="00777AA6" w:rsidRPr="00777AA6" w:rsidRDefault="00777AA6" w:rsidP="00230695">
            <w:pPr>
              <w:rPr>
                <w:rFonts w:cstheme="minorHAnsi"/>
                <w:b/>
                <w:bCs/>
              </w:rPr>
            </w:pPr>
            <w:r w:rsidRPr="00777AA6">
              <w:rPr>
                <w:rFonts w:cstheme="minorHAnsi"/>
                <w:b/>
                <w:bCs/>
              </w:rPr>
              <w:t>Projector</w:t>
            </w:r>
          </w:p>
        </w:tc>
        <w:tc>
          <w:tcPr>
            <w:tcW w:w="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B280B" w14:textId="7A8D93C3" w:rsidR="00777AA6" w:rsidRPr="00777AA6" w:rsidRDefault="00777AA6" w:rsidP="00230695">
            <w:pPr>
              <w:rPr>
                <w:rFonts w:cstheme="minorHAnsi"/>
                <w:b/>
                <w:bCs/>
              </w:rPr>
            </w:pP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C1BEA" w14:textId="652C10A1" w:rsidR="00777AA6" w:rsidRPr="00777AA6" w:rsidRDefault="00777AA6" w:rsidP="00230695">
            <w:pPr>
              <w:rPr>
                <w:rFonts w:cstheme="minorHAnsi"/>
                <w:b/>
                <w:bCs/>
              </w:rPr>
            </w:pPr>
            <w:r w:rsidRPr="00777AA6">
              <w:rPr>
                <w:rFonts w:cstheme="minorHAnsi"/>
                <w:b/>
                <w:bCs/>
              </w:rPr>
              <w:t>Screen</w:t>
            </w:r>
          </w:p>
        </w:tc>
      </w:tr>
      <w:tr w:rsidR="00777AA6" w:rsidRPr="002F1319" w14:paraId="345BB2CF" w14:textId="77777777" w:rsidTr="007359E7">
        <w:trPr>
          <w:trHeight w:val="240"/>
        </w:trPr>
        <w:tc>
          <w:tcPr>
            <w:tcW w:w="2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08C98" w14:textId="77777777" w:rsidR="00777AA6" w:rsidRPr="002F1319" w:rsidRDefault="00777AA6" w:rsidP="00230695">
            <w:pPr>
              <w:rPr>
                <w:rFonts w:cstheme="minorHAnsi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E8933" w14:textId="246AAC68" w:rsidR="00777AA6" w:rsidRPr="002F1319" w:rsidRDefault="00777AA6" w:rsidP="00230695">
            <w:pPr>
              <w:rPr>
                <w:rFonts w:cstheme="minorHAnsi"/>
              </w:rPr>
            </w:pP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5535C" w14:textId="70B50F50" w:rsidR="00777AA6" w:rsidRPr="00777AA6" w:rsidRDefault="00777AA6" w:rsidP="00230695">
            <w:pPr>
              <w:rPr>
                <w:rFonts w:cstheme="minorHAnsi"/>
                <w:b/>
                <w:bCs/>
                <w:szCs w:val="22"/>
              </w:rPr>
            </w:pPr>
            <w:r w:rsidRPr="00777AA6">
              <w:rPr>
                <w:rFonts w:cstheme="minorHAnsi"/>
                <w:b/>
                <w:bCs/>
                <w:szCs w:val="22"/>
              </w:rPr>
              <w:t>Lectern</w:t>
            </w:r>
          </w:p>
        </w:tc>
        <w:tc>
          <w:tcPr>
            <w:tcW w:w="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BB6C8" w14:textId="77777777" w:rsidR="00777AA6" w:rsidRPr="00777AA6" w:rsidRDefault="00777AA6" w:rsidP="00230695">
            <w:pPr>
              <w:ind w:left="-115"/>
              <w:rPr>
                <w:rFonts w:cstheme="minorHAnsi"/>
                <w:b/>
                <w:bCs/>
                <w:szCs w:val="22"/>
              </w:rPr>
            </w:pP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2253E" w14:textId="6D1955BD" w:rsidR="00777AA6" w:rsidRPr="00777AA6" w:rsidRDefault="00777AA6" w:rsidP="00230695">
            <w:pPr>
              <w:rPr>
                <w:rFonts w:cstheme="minorHAnsi"/>
                <w:b/>
                <w:bCs/>
                <w:szCs w:val="22"/>
              </w:rPr>
            </w:pPr>
            <w:r w:rsidRPr="00777AA6">
              <w:rPr>
                <w:rFonts w:cstheme="minorHAnsi"/>
                <w:b/>
                <w:bCs/>
                <w:szCs w:val="22"/>
              </w:rPr>
              <w:t xml:space="preserve">Table </w:t>
            </w:r>
          </w:p>
        </w:tc>
      </w:tr>
      <w:tr w:rsidR="00777AA6" w:rsidRPr="00777AA6" w14:paraId="7075EE1A" w14:textId="77777777" w:rsidTr="007359E7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8FA2" w14:textId="013AFD44" w:rsidR="00037B34" w:rsidRPr="00777AA6" w:rsidRDefault="00AB18E4" w:rsidP="00230695">
            <w:pPr>
              <w:rPr>
                <w:rFonts w:cstheme="minorHAnsi"/>
                <w:b/>
                <w:bCs/>
                <w:iCs/>
              </w:rPr>
            </w:pPr>
            <w:r w:rsidRPr="00777AA6">
              <w:rPr>
                <w:rFonts w:cstheme="minorHAnsi"/>
                <w:b/>
                <w:bCs/>
                <w:iCs/>
              </w:rPr>
              <w:t>Additional Notes</w:t>
            </w:r>
            <w:r w:rsidR="00777AA6" w:rsidRPr="00777AA6">
              <w:rPr>
                <w:rFonts w:cstheme="minorHAnsi"/>
                <w:b/>
                <w:bCs/>
                <w:iCs/>
              </w:rPr>
              <w:t xml:space="preserve"> on AV Equipment</w:t>
            </w:r>
            <w:r w:rsidRPr="00777AA6">
              <w:rPr>
                <w:rFonts w:cstheme="minorHAnsi"/>
                <w:b/>
                <w:bCs/>
                <w:iCs/>
              </w:rPr>
              <w:t>:</w:t>
            </w:r>
          </w:p>
        </w:tc>
        <w:tc>
          <w:tcPr>
            <w:tcW w:w="6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E0AED" w14:textId="1F6AC753" w:rsidR="00F82AC2" w:rsidRPr="00777AA6" w:rsidRDefault="00F82AC2" w:rsidP="007359E7"/>
        </w:tc>
      </w:tr>
    </w:tbl>
    <w:p w14:paraId="326710F9" w14:textId="77777777" w:rsidR="00A43378" w:rsidRDefault="00A43378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503"/>
        <w:gridCol w:w="6847"/>
      </w:tblGrid>
      <w:tr w:rsidR="00A005D8" w:rsidRPr="004D6F10" w14:paraId="403A4E8D" w14:textId="77777777" w:rsidTr="004D6F10"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0B66480" w14:textId="6A50D322" w:rsidR="00A005D8" w:rsidRPr="004D6F10" w:rsidRDefault="00A005D8" w:rsidP="004D6F10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4D6F10">
              <w:rPr>
                <w:rFonts w:cstheme="minorHAnsi"/>
                <w:b/>
                <w:sz w:val="28"/>
                <w:szCs w:val="28"/>
              </w:rPr>
              <w:t>PRESENTER PROFILE</w:t>
            </w:r>
          </w:p>
        </w:tc>
      </w:tr>
      <w:tr w:rsidR="00640807" w:rsidRPr="002F1319" w14:paraId="3E71FEEA" w14:textId="77777777" w:rsidTr="00A005D8"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A7BD6" w14:textId="511765B1" w:rsidR="00640807" w:rsidRPr="002F1319" w:rsidRDefault="00D7754C" w:rsidP="00230695">
            <w:pPr>
              <w:rPr>
                <w:rFonts w:cstheme="minorHAnsi"/>
                <w:szCs w:val="22"/>
              </w:rPr>
            </w:pPr>
            <w:r w:rsidRPr="002F1319">
              <w:rPr>
                <w:rFonts w:cstheme="minorHAnsi"/>
                <w:szCs w:val="22"/>
              </w:rPr>
              <w:t>Toastmasters</w:t>
            </w:r>
            <w:r w:rsidR="000A52D1" w:rsidRPr="002F1319">
              <w:rPr>
                <w:rFonts w:cstheme="minorHAnsi"/>
                <w:szCs w:val="22"/>
              </w:rPr>
              <w:t xml:space="preserve"> </w:t>
            </w:r>
            <w:r w:rsidR="00640807" w:rsidRPr="002F1319">
              <w:rPr>
                <w:rFonts w:cstheme="minorHAnsi"/>
                <w:szCs w:val="22"/>
              </w:rPr>
              <w:t>Designation</w:t>
            </w:r>
            <w:r w:rsidRPr="002F1319">
              <w:rPr>
                <w:rFonts w:cstheme="minorHAnsi"/>
                <w:szCs w:val="22"/>
              </w:rPr>
              <w:t>(</w:t>
            </w:r>
            <w:r w:rsidR="00640807" w:rsidRPr="002F1319">
              <w:rPr>
                <w:rFonts w:cstheme="minorHAnsi"/>
                <w:szCs w:val="22"/>
              </w:rPr>
              <w:t>s</w:t>
            </w:r>
            <w:r w:rsidRPr="002F1319">
              <w:rPr>
                <w:rFonts w:cstheme="minorHAnsi"/>
                <w:szCs w:val="22"/>
              </w:rPr>
              <w:t>)</w:t>
            </w:r>
            <w:r w:rsidR="00640807" w:rsidRPr="002F1319">
              <w:rPr>
                <w:rFonts w:cstheme="minorHAnsi"/>
                <w:szCs w:val="22"/>
              </w:rPr>
              <w:t>:</w:t>
            </w:r>
          </w:p>
        </w:tc>
        <w:tc>
          <w:tcPr>
            <w:tcW w:w="6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9676" w14:textId="35E93D80" w:rsidR="00640807" w:rsidRPr="002F1319" w:rsidRDefault="00640807" w:rsidP="00230695">
            <w:pPr>
              <w:rPr>
                <w:rFonts w:cstheme="minorHAnsi"/>
              </w:rPr>
            </w:pPr>
          </w:p>
        </w:tc>
      </w:tr>
      <w:tr w:rsidR="00640807" w:rsidRPr="002F1319" w14:paraId="2203B003" w14:textId="77777777" w:rsidTr="00A005D8"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71D17" w14:textId="6092954C" w:rsidR="00640807" w:rsidRPr="002F1319" w:rsidRDefault="00D7754C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>Toastmasters</w:t>
            </w:r>
            <w:r w:rsidR="00640807" w:rsidRPr="002F1319">
              <w:rPr>
                <w:rFonts w:cstheme="minorHAnsi"/>
              </w:rPr>
              <w:t xml:space="preserve"> Club Name:</w:t>
            </w:r>
          </w:p>
        </w:tc>
        <w:tc>
          <w:tcPr>
            <w:tcW w:w="6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3E84E" w14:textId="4FE2A4DB" w:rsidR="00640807" w:rsidRPr="002F1319" w:rsidRDefault="00640807" w:rsidP="00230695">
            <w:pPr>
              <w:rPr>
                <w:rFonts w:cstheme="minorHAnsi"/>
              </w:rPr>
            </w:pPr>
          </w:p>
        </w:tc>
      </w:tr>
      <w:tr w:rsidR="00640807" w:rsidRPr="002F1319" w14:paraId="27D89462" w14:textId="77777777" w:rsidTr="00A005D8"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772E" w14:textId="5FF85B86" w:rsidR="00640807" w:rsidRPr="002F1319" w:rsidRDefault="00AF04A9" w:rsidP="00230695">
            <w:pPr>
              <w:rPr>
                <w:rFonts w:cstheme="minorHAnsi"/>
                <w:szCs w:val="22"/>
              </w:rPr>
            </w:pPr>
            <w:r w:rsidRPr="002F1319">
              <w:rPr>
                <w:rFonts w:cstheme="minorHAnsi"/>
                <w:szCs w:val="22"/>
              </w:rPr>
              <w:t xml:space="preserve"> </w:t>
            </w:r>
            <w:r w:rsidR="00640807" w:rsidRPr="002F1319">
              <w:rPr>
                <w:rFonts w:cstheme="minorHAnsi"/>
                <w:szCs w:val="22"/>
              </w:rPr>
              <w:t>Division</w:t>
            </w:r>
            <w:r w:rsidR="00DD484C" w:rsidRPr="002F1319">
              <w:rPr>
                <w:rFonts w:cstheme="minorHAnsi"/>
                <w:szCs w:val="22"/>
              </w:rPr>
              <w:t xml:space="preserve"> &amp; </w:t>
            </w:r>
            <w:r w:rsidR="00640807" w:rsidRPr="002F1319">
              <w:rPr>
                <w:rFonts w:cstheme="minorHAnsi"/>
                <w:szCs w:val="22"/>
              </w:rPr>
              <w:t>District:</w:t>
            </w:r>
          </w:p>
        </w:tc>
        <w:tc>
          <w:tcPr>
            <w:tcW w:w="6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FDFC5" w14:textId="7DBB6B16" w:rsidR="00640807" w:rsidRPr="002F1319" w:rsidRDefault="00640807" w:rsidP="00230695">
            <w:pPr>
              <w:rPr>
                <w:rFonts w:cstheme="minorHAnsi"/>
              </w:rPr>
            </w:pPr>
          </w:p>
        </w:tc>
      </w:tr>
      <w:tr w:rsidR="009A77DC" w:rsidRPr="002F1319" w14:paraId="6AEB74F5" w14:textId="77777777" w:rsidTr="009A77DC">
        <w:trPr>
          <w:trHeight w:val="1429"/>
        </w:trPr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F7C44" w14:textId="77777777" w:rsidR="009A77DC" w:rsidRPr="00777AA6" w:rsidRDefault="009A77DC" w:rsidP="00777AA6">
            <w:pPr>
              <w:rPr>
                <w:szCs w:val="22"/>
              </w:rPr>
            </w:pPr>
            <w:r w:rsidRPr="00777AA6">
              <w:rPr>
                <w:szCs w:val="22"/>
              </w:rPr>
              <w:t>Biographical summary:</w:t>
            </w:r>
          </w:p>
          <w:p w14:paraId="6C13AE26" w14:textId="703319D8" w:rsidR="009A77DC" w:rsidRPr="009A77DC" w:rsidRDefault="009A77DC" w:rsidP="00777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777AA6">
              <w:rPr>
                <w:sz w:val="20"/>
                <w:szCs w:val="20"/>
              </w:rPr>
              <w:t>Please limit to 50 words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6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CDF9D" w14:textId="30551A8C" w:rsidR="009A77DC" w:rsidRPr="002F1319" w:rsidRDefault="009A77DC" w:rsidP="00230695">
            <w:pPr>
              <w:rPr>
                <w:rFonts w:cstheme="minorHAnsi"/>
              </w:rPr>
            </w:pPr>
          </w:p>
        </w:tc>
      </w:tr>
      <w:tr w:rsidR="00F14EBF" w:rsidRPr="002F1319" w14:paraId="59531DB1" w14:textId="77777777" w:rsidTr="009A77DC"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965F" w14:textId="2FA57FFB" w:rsidR="00F14EBF" w:rsidRPr="002F1319" w:rsidRDefault="00C17435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>Previous experience facilitating workshops (Club level or elsewhere)</w:t>
            </w:r>
          </w:p>
        </w:tc>
        <w:tc>
          <w:tcPr>
            <w:tcW w:w="6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67B40" w14:textId="77777777" w:rsidR="00F14EBF" w:rsidRPr="002F1319" w:rsidRDefault="00F14EBF" w:rsidP="00230695">
            <w:pPr>
              <w:rPr>
                <w:rFonts w:cstheme="minorHAnsi"/>
              </w:rPr>
            </w:pPr>
          </w:p>
        </w:tc>
      </w:tr>
      <w:tr w:rsidR="009A77DC" w:rsidRPr="002F1319" w14:paraId="5CAC797A" w14:textId="77777777" w:rsidTr="009A77DC">
        <w:trPr>
          <w:trHeight w:val="1601"/>
        </w:trPr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0722" w14:textId="12EACB1C" w:rsidR="009A77DC" w:rsidRPr="002F1319" w:rsidRDefault="009A77DC" w:rsidP="00230695">
            <w:pPr>
              <w:rPr>
                <w:rFonts w:cstheme="minorHAnsi"/>
              </w:rPr>
            </w:pPr>
            <w:r w:rsidRPr="002F1319">
              <w:rPr>
                <w:rFonts w:cstheme="minorHAnsi"/>
              </w:rPr>
              <w:t>Previous Toastmasters</w:t>
            </w:r>
            <w:r w:rsidRPr="002F1319">
              <w:rPr>
                <w:rFonts w:cstheme="minorHAnsi"/>
              </w:rPr>
              <w:br/>
              <w:t>presentation experience outside of your club:</w:t>
            </w:r>
          </w:p>
          <w:p w14:paraId="2D25D921" w14:textId="7F11F820" w:rsidR="009A77DC" w:rsidRPr="002F1319" w:rsidRDefault="009A77DC" w:rsidP="00230695">
            <w:pPr>
              <w:rPr>
                <w:rFonts w:cstheme="minorHAnsi"/>
              </w:rPr>
            </w:pPr>
          </w:p>
        </w:tc>
        <w:tc>
          <w:tcPr>
            <w:tcW w:w="6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8CAD" w14:textId="6CE82331" w:rsidR="009A77DC" w:rsidRPr="002F1319" w:rsidRDefault="009A77DC" w:rsidP="00230695">
            <w:pPr>
              <w:rPr>
                <w:rFonts w:cstheme="minorHAnsi"/>
                <w:sz w:val="16"/>
              </w:rPr>
            </w:pPr>
          </w:p>
        </w:tc>
      </w:tr>
    </w:tbl>
    <w:p w14:paraId="60D65B87" w14:textId="77777777" w:rsidR="00DE15E0" w:rsidRDefault="00DE15E0"/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829"/>
        <w:gridCol w:w="1686"/>
        <w:gridCol w:w="1580"/>
        <w:gridCol w:w="860"/>
        <w:gridCol w:w="4400"/>
      </w:tblGrid>
      <w:tr w:rsidR="00DE15E0" w:rsidRPr="004D6F10" w14:paraId="27257CF4" w14:textId="77777777" w:rsidTr="004D6F10">
        <w:tc>
          <w:tcPr>
            <w:tcW w:w="93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4BD8F0B" w14:textId="5DEC880B" w:rsidR="00DE15E0" w:rsidRPr="004D6F10" w:rsidRDefault="009B0EF6" w:rsidP="004D6F10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4D6F10">
              <w:rPr>
                <w:rFonts w:cstheme="minorHAnsi"/>
                <w:b/>
                <w:sz w:val="28"/>
                <w:szCs w:val="28"/>
              </w:rPr>
              <w:t xml:space="preserve">EXPERIENCE AND </w:t>
            </w:r>
            <w:r w:rsidR="00DE15E0" w:rsidRPr="004D6F10">
              <w:rPr>
                <w:rFonts w:cstheme="minorHAnsi"/>
                <w:b/>
                <w:sz w:val="28"/>
                <w:szCs w:val="28"/>
              </w:rPr>
              <w:t>REFERENCES</w:t>
            </w:r>
          </w:p>
        </w:tc>
      </w:tr>
      <w:tr w:rsidR="00834AF1" w:rsidRPr="00DE15E0" w14:paraId="125459D5" w14:textId="77777777" w:rsidTr="00834AF1">
        <w:tc>
          <w:tcPr>
            <w:tcW w:w="25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8234" w14:textId="274F4EE9" w:rsidR="00834AF1" w:rsidRPr="00834AF1" w:rsidRDefault="001A5163" w:rsidP="00834AF1">
            <w:pPr>
              <w:spacing w:after="120"/>
              <w:rPr>
                <w:rFonts w:cstheme="minorHAnsi"/>
                <w:bCs/>
                <w:szCs w:val="22"/>
              </w:rPr>
            </w:pPr>
            <w:r>
              <w:rPr>
                <w:rFonts w:cstheme="minorHAnsi"/>
                <w:bCs/>
                <w:szCs w:val="22"/>
              </w:rPr>
              <w:t xml:space="preserve">Past </w:t>
            </w:r>
            <w:r w:rsidR="00796399">
              <w:rPr>
                <w:rFonts w:cstheme="minorHAnsi"/>
                <w:bCs/>
                <w:szCs w:val="22"/>
              </w:rPr>
              <w:t>and</w:t>
            </w:r>
            <w:r>
              <w:rPr>
                <w:rFonts w:cstheme="minorHAnsi"/>
                <w:bCs/>
                <w:szCs w:val="22"/>
              </w:rPr>
              <w:t xml:space="preserve"> planned experience </w:t>
            </w:r>
            <w:r w:rsidR="00E34C33">
              <w:rPr>
                <w:rFonts w:cstheme="minorHAnsi"/>
                <w:bCs/>
                <w:szCs w:val="22"/>
              </w:rPr>
              <w:t>for presenting this workshop (</w:t>
            </w:r>
            <w:r w:rsidR="00796399">
              <w:rPr>
                <w:rFonts w:cstheme="minorHAnsi"/>
                <w:bCs/>
                <w:szCs w:val="22"/>
              </w:rPr>
              <w:t>before</w:t>
            </w:r>
            <w:r w:rsidR="00E34C33">
              <w:rPr>
                <w:rFonts w:cstheme="minorHAnsi"/>
                <w:bCs/>
                <w:szCs w:val="22"/>
              </w:rPr>
              <w:t xml:space="preserve"> </w:t>
            </w:r>
            <w:r w:rsidR="00F222F5">
              <w:rPr>
                <w:rFonts w:cstheme="minorHAnsi"/>
                <w:bCs/>
                <w:szCs w:val="22"/>
              </w:rPr>
              <w:t>the event)</w:t>
            </w:r>
          </w:p>
        </w:tc>
        <w:tc>
          <w:tcPr>
            <w:tcW w:w="68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8B78" w14:textId="32A47508" w:rsidR="00834AF1" w:rsidRDefault="00834AF1" w:rsidP="009703C4">
            <w:pPr>
              <w:spacing w:after="120"/>
              <w:rPr>
                <w:rFonts w:cstheme="minorHAnsi"/>
                <w:b/>
                <w:sz w:val="28"/>
                <w:szCs w:val="28"/>
                <w:u w:val="single"/>
              </w:rPr>
            </w:pPr>
          </w:p>
        </w:tc>
      </w:tr>
      <w:tr w:rsidR="00DE15E0" w:rsidRPr="00DE15E0" w14:paraId="23CCC8F0" w14:textId="77777777" w:rsidTr="00DE15E0">
        <w:trPr>
          <w:trHeight w:val="477"/>
        </w:trPr>
        <w:tc>
          <w:tcPr>
            <w:tcW w:w="93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54BE1" w14:textId="40884410" w:rsidR="00DE15E0" w:rsidRPr="0033153B" w:rsidRDefault="00DE15E0" w:rsidP="00230695">
            <w:pPr>
              <w:rPr>
                <w:rFonts w:cstheme="minorHAnsi"/>
                <w:szCs w:val="22"/>
              </w:rPr>
            </w:pPr>
            <w:r w:rsidRPr="0033153B">
              <w:rPr>
                <w:rFonts w:cstheme="minorHAnsi"/>
                <w:szCs w:val="22"/>
              </w:rPr>
              <w:t xml:space="preserve">List two Toastmasters who can comment on </w:t>
            </w:r>
            <w:r w:rsidR="004D1DD6">
              <w:rPr>
                <w:rFonts w:cstheme="minorHAnsi"/>
                <w:szCs w:val="22"/>
              </w:rPr>
              <w:t xml:space="preserve">1) </w:t>
            </w:r>
            <w:r w:rsidRPr="0033153B">
              <w:rPr>
                <w:rFonts w:cstheme="minorHAnsi"/>
                <w:szCs w:val="22"/>
              </w:rPr>
              <w:t xml:space="preserve">your skills as a presenter and </w:t>
            </w:r>
            <w:r w:rsidR="004D1DD6">
              <w:rPr>
                <w:rFonts w:cstheme="minorHAnsi"/>
                <w:szCs w:val="22"/>
              </w:rPr>
              <w:t xml:space="preserve">2) </w:t>
            </w:r>
            <w:r w:rsidRPr="0033153B">
              <w:rPr>
                <w:rFonts w:cstheme="minorHAnsi"/>
                <w:szCs w:val="22"/>
              </w:rPr>
              <w:t xml:space="preserve">the proposed </w:t>
            </w:r>
            <w:r w:rsidR="004D1DD6">
              <w:rPr>
                <w:rFonts w:cstheme="minorHAnsi"/>
                <w:szCs w:val="22"/>
              </w:rPr>
              <w:t>workshop’s</w:t>
            </w:r>
            <w:r w:rsidRPr="0033153B">
              <w:rPr>
                <w:rFonts w:cstheme="minorHAnsi"/>
                <w:szCs w:val="22"/>
              </w:rPr>
              <w:t xml:space="preserve"> suitability for a District event. At least one of these members should </w:t>
            </w:r>
            <w:r w:rsidR="004D1DD6">
              <w:rPr>
                <w:rFonts w:cstheme="minorHAnsi"/>
                <w:szCs w:val="22"/>
              </w:rPr>
              <w:t xml:space="preserve">have seen </w:t>
            </w:r>
            <w:r w:rsidR="00ED4147">
              <w:rPr>
                <w:rFonts w:cstheme="minorHAnsi"/>
                <w:szCs w:val="22"/>
              </w:rPr>
              <w:t>or will see</w:t>
            </w:r>
            <w:r w:rsidRPr="0033153B">
              <w:rPr>
                <w:rFonts w:cstheme="minorHAnsi"/>
                <w:szCs w:val="22"/>
              </w:rPr>
              <w:t xml:space="preserve"> your workshop.</w:t>
            </w:r>
          </w:p>
        </w:tc>
      </w:tr>
      <w:tr w:rsidR="00DE15E0" w:rsidRPr="00DE15E0" w14:paraId="5AE06AE4" w14:textId="77777777" w:rsidTr="00DE15E0">
        <w:trPr>
          <w:trHeight w:val="356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643B" w14:textId="77777777" w:rsidR="00DE15E0" w:rsidRPr="00DE15E0" w:rsidRDefault="00DE15E0" w:rsidP="009703C4">
            <w:r w:rsidRPr="00DE15E0">
              <w:t>Name:</w:t>
            </w:r>
          </w:p>
        </w:tc>
        <w:tc>
          <w:tcPr>
            <w:tcW w:w="85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4F9D0" w14:textId="62986D8A" w:rsidR="00DE15E0" w:rsidRPr="00DE15E0" w:rsidRDefault="00DE15E0" w:rsidP="009703C4"/>
        </w:tc>
      </w:tr>
      <w:tr w:rsidR="00DE15E0" w:rsidRPr="00DE15E0" w14:paraId="1B86ECD1" w14:textId="77777777" w:rsidTr="00DE15E0">
        <w:trPr>
          <w:trHeight w:val="356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C1361" w14:textId="77777777" w:rsidR="00DE15E0" w:rsidRPr="00DE15E0" w:rsidRDefault="00DE15E0" w:rsidP="009703C4">
            <w:r w:rsidRPr="00DE15E0">
              <w:t>Email: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03DCB" w14:textId="5E0E3873" w:rsidR="00DE15E0" w:rsidRPr="00DE15E0" w:rsidRDefault="00DE15E0" w:rsidP="009703C4"/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4825" w14:textId="77777777" w:rsidR="00DE15E0" w:rsidRPr="00DE15E0" w:rsidRDefault="00DE15E0" w:rsidP="009703C4">
            <w:r w:rsidRPr="00DE15E0">
              <w:t>Phone:</w:t>
            </w:r>
          </w:p>
        </w:tc>
        <w:tc>
          <w:tcPr>
            <w:tcW w:w="4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FA483" w14:textId="5FC9DC1D" w:rsidR="00DE15E0" w:rsidRPr="00DE15E0" w:rsidRDefault="00DE15E0" w:rsidP="009703C4"/>
        </w:tc>
      </w:tr>
      <w:tr w:rsidR="00DE15E0" w:rsidRPr="00DE15E0" w14:paraId="6F487D06" w14:textId="77777777" w:rsidTr="00DE15E0">
        <w:trPr>
          <w:trHeight w:val="356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C6C1" w14:textId="77777777" w:rsidR="00DE15E0" w:rsidRPr="00DE15E0" w:rsidRDefault="00DE15E0" w:rsidP="009703C4">
            <w:r w:rsidRPr="00DE15E0">
              <w:t>Name:</w:t>
            </w:r>
          </w:p>
        </w:tc>
        <w:tc>
          <w:tcPr>
            <w:tcW w:w="85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FBB12" w14:textId="6B3EB59B" w:rsidR="00DE15E0" w:rsidRPr="00DE15E0" w:rsidRDefault="00DE15E0" w:rsidP="009703C4"/>
        </w:tc>
      </w:tr>
      <w:tr w:rsidR="00DE15E0" w:rsidRPr="00DE15E0" w14:paraId="6753681D" w14:textId="77777777" w:rsidTr="00DE15E0">
        <w:trPr>
          <w:trHeight w:val="356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022A1" w14:textId="77777777" w:rsidR="00DE15E0" w:rsidRPr="00DE15E0" w:rsidRDefault="00DE15E0" w:rsidP="009703C4">
            <w:r w:rsidRPr="00DE15E0">
              <w:t>Email: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50F5" w14:textId="3CCBA326" w:rsidR="00DE15E0" w:rsidRPr="00DE15E0" w:rsidRDefault="00DE15E0" w:rsidP="009703C4"/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9201" w14:textId="77777777" w:rsidR="00DE15E0" w:rsidRPr="00DE15E0" w:rsidRDefault="00DE15E0" w:rsidP="009703C4">
            <w:r w:rsidRPr="00DE15E0">
              <w:t>Phone:</w:t>
            </w:r>
          </w:p>
        </w:tc>
        <w:tc>
          <w:tcPr>
            <w:tcW w:w="4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29BF" w14:textId="1D28AEEE" w:rsidR="00DE15E0" w:rsidRPr="00DE15E0" w:rsidRDefault="00DE15E0" w:rsidP="009703C4"/>
        </w:tc>
      </w:tr>
    </w:tbl>
    <w:p w14:paraId="52B7E9F8" w14:textId="77777777" w:rsidR="00B7032F" w:rsidRPr="003E6B80" w:rsidRDefault="00B7032F" w:rsidP="00933D06">
      <w:pPr>
        <w:outlineLvl w:val="0"/>
        <w:rPr>
          <w:rFonts w:cstheme="minorHAnsi"/>
          <w:b/>
          <w:szCs w:val="22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8478"/>
        <w:gridCol w:w="877"/>
      </w:tblGrid>
      <w:tr w:rsidR="009E201B" w:rsidRPr="003E6B80" w14:paraId="11E4863B" w14:textId="77777777" w:rsidTr="00573E84">
        <w:trPr>
          <w:trHeight w:val="365"/>
        </w:trPr>
        <w:tc>
          <w:tcPr>
            <w:tcW w:w="8478" w:type="dxa"/>
            <w:vMerge w:val="restart"/>
          </w:tcPr>
          <w:p w14:paraId="7484612A" w14:textId="159084F1" w:rsidR="009E201B" w:rsidRPr="003E6B80" w:rsidRDefault="009E201B" w:rsidP="00AB18E4">
            <w:pPr>
              <w:rPr>
                <w:rFonts w:cstheme="minorHAnsi"/>
                <w:b/>
              </w:rPr>
            </w:pPr>
            <w:r w:rsidRPr="003E6B80">
              <w:rPr>
                <w:rFonts w:cstheme="minorHAnsi"/>
              </w:rPr>
              <w:t xml:space="preserve">Would you like your Workshop to be considered for the </w:t>
            </w:r>
            <w:r w:rsidRPr="003E6B80">
              <w:rPr>
                <w:rFonts w:cstheme="minorHAnsi"/>
                <w:b/>
              </w:rPr>
              <w:t>Workshop Bureau?</w:t>
            </w:r>
          </w:p>
          <w:p w14:paraId="2551527F" w14:textId="2D4F0C05" w:rsidR="009E201B" w:rsidRPr="00140286" w:rsidRDefault="00CA4F62" w:rsidP="00AB18E4">
            <w:pPr>
              <w:rPr>
                <w:rFonts w:cstheme="minorHAnsi"/>
                <w:sz w:val="20"/>
                <w:szCs w:val="20"/>
              </w:rPr>
            </w:pPr>
            <w:r w:rsidRPr="00140286">
              <w:rPr>
                <w:rFonts w:cstheme="minorHAnsi"/>
                <w:sz w:val="20"/>
                <w:szCs w:val="20"/>
              </w:rPr>
              <w:t xml:space="preserve">The </w:t>
            </w:r>
            <w:r w:rsidRPr="00140286">
              <w:rPr>
                <w:rFonts w:cstheme="minorHAnsi"/>
                <w:b/>
                <w:sz w:val="20"/>
                <w:szCs w:val="20"/>
              </w:rPr>
              <w:t>Workshop Bureau</w:t>
            </w:r>
            <w:r w:rsidRPr="00140286">
              <w:rPr>
                <w:rFonts w:cstheme="minorHAnsi"/>
                <w:sz w:val="20"/>
                <w:szCs w:val="20"/>
              </w:rPr>
              <w:t xml:space="preserve"> </w:t>
            </w:r>
            <w:r w:rsidR="00ED6C25" w:rsidRPr="00140286">
              <w:rPr>
                <w:rFonts w:cstheme="minorHAnsi"/>
                <w:sz w:val="20"/>
                <w:szCs w:val="20"/>
              </w:rPr>
              <w:t xml:space="preserve">(located under the Club Officers tab) </w:t>
            </w:r>
            <w:r w:rsidR="00AB18E4" w:rsidRPr="00140286">
              <w:rPr>
                <w:rFonts w:cstheme="minorHAnsi"/>
                <w:sz w:val="20"/>
                <w:szCs w:val="20"/>
              </w:rPr>
              <w:t>is a</w:t>
            </w:r>
            <w:r w:rsidRPr="00140286">
              <w:rPr>
                <w:rFonts w:cstheme="minorHAnsi"/>
                <w:sz w:val="20"/>
                <w:szCs w:val="20"/>
              </w:rPr>
              <w:t xml:space="preserve"> compelling library of exceptional workshops that Clubs, Areas, Divisions, the District and other organizations may request for their </w:t>
            </w:r>
            <w:r w:rsidRPr="00140286">
              <w:rPr>
                <w:rFonts w:cstheme="minorHAnsi"/>
                <w:sz w:val="20"/>
                <w:szCs w:val="20"/>
              </w:rPr>
              <w:lastRenderedPageBreak/>
              <w:t>meetings and special events throughout the year.‎</w:t>
            </w:r>
          </w:p>
        </w:tc>
        <w:tc>
          <w:tcPr>
            <w:tcW w:w="877" w:type="dxa"/>
            <w:vAlign w:val="center"/>
          </w:tcPr>
          <w:p w14:paraId="5AC35018" w14:textId="653A2472" w:rsidR="009E201B" w:rsidRPr="003E6B80" w:rsidRDefault="009E201B" w:rsidP="008B30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6B80">
              <w:rPr>
                <w:rFonts w:cstheme="minorHAnsi"/>
                <w:sz w:val="18"/>
                <w:szCs w:val="18"/>
              </w:rPr>
              <w:lastRenderedPageBreak/>
              <w:t>Y/N</w:t>
            </w:r>
          </w:p>
        </w:tc>
      </w:tr>
      <w:tr w:rsidR="009E201B" w:rsidRPr="003E6B80" w14:paraId="11F5EBD8" w14:textId="77777777" w:rsidTr="00573E84">
        <w:trPr>
          <w:trHeight w:val="365"/>
        </w:trPr>
        <w:tc>
          <w:tcPr>
            <w:tcW w:w="8478" w:type="dxa"/>
            <w:vMerge/>
          </w:tcPr>
          <w:p w14:paraId="0CE75929" w14:textId="77777777" w:rsidR="009E201B" w:rsidRPr="003E6B80" w:rsidRDefault="009E201B" w:rsidP="00A32A5B">
            <w:pPr>
              <w:jc w:val="center"/>
              <w:rPr>
                <w:rFonts w:cstheme="minorHAnsi"/>
              </w:rPr>
            </w:pPr>
          </w:p>
        </w:tc>
        <w:tc>
          <w:tcPr>
            <w:tcW w:w="877" w:type="dxa"/>
            <w:vAlign w:val="center"/>
          </w:tcPr>
          <w:p w14:paraId="22542AAD" w14:textId="77777777" w:rsidR="009E201B" w:rsidRPr="003E6B80" w:rsidRDefault="009E201B" w:rsidP="008B308D">
            <w:pPr>
              <w:jc w:val="center"/>
              <w:rPr>
                <w:rFonts w:cstheme="minorHAnsi"/>
              </w:rPr>
            </w:pPr>
          </w:p>
        </w:tc>
      </w:tr>
    </w:tbl>
    <w:p w14:paraId="6BE5BE9A" w14:textId="77777777" w:rsidR="00A32A5B" w:rsidRPr="003E6B80" w:rsidRDefault="00A32A5B" w:rsidP="00933D06">
      <w:pPr>
        <w:outlineLvl w:val="0"/>
        <w:rPr>
          <w:rFonts w:cstheme="minorHAnsi"/>
          <w:b/>
          <w:szCs w:val="22"/>
        </w:rPr>
      </w:pPr>
    </w:p>
    <w:p w14:paraId="67873759" w14:textId="0CF2EA94" w:rsidR="00933D06" w:rsidRPr="0037769E" w:rsidRDefault="00933D06" w:rsidP="0016164D">
      <w:pPr>
        <w:pStyle w:val="Heading1"/>
      </w:pPr>
      <w:r w:rsidRPr="0037769E">
        <w:t xml:space="preserve">CONDITIONS </w:t>
      </w:r>
    </w:p>
    <w:p w14:paraId="38DC77A7" w14:textId="42A1F302" w:rsidR="00933D06" w:rsidRPr="00573E84" w:rsidRDefault="000945FF" w:rsidP="00933D06">
      <w:pPr>
        <w:rPr>
          <w:rFonts w:cstheme="minorHAnsi"/>
          <w:szCs w:val="22"/>
        </w:rPr>
      </w:pPr>
      <w:r w:rsidRPr="00573E84">
        <w:rPr>
          <w:rFonts w:cstheme="minorHAnsi"/>
          <w:szCs w:val="22"/>
        </w:rPr>
        <w:t>The following conditions must be met f</w:t>
      </w:r>
      <w:r w:rsidR="00933D06" w:rsidRPr="00573E84">
        <w:rPr>
          <w:rFonts w:cstheme="minorHAnsi"/>
          <w:szCs w:val="22"/>
        </w:rPr>
        <w:t xml:space="preserve">or </w:t>
      </w:r>
      <w:r w:rsidR="00ED4147">
        <w:rPr>
          <w:rFonts w:cstheme="minorHAnsi"/>
          <w:szCs w:val="22"/>
        </w:rPr>
        <w:t>consideration of your application</w:t>
      </w:r>
      <w:r w:rsidRPr="00573E84">
        <w:rPr>
          <w:rFonts w:cstheme="minorHAnsi"/>
          <w:szCs w:val="22"/>
        </w:rPr>
        <w:t xml:space="preserve">.  As a </w:t>
      </w:r>
      <w:r w:rsidR="00ED4147">
        <w:rPr>
          <w:rFonts w:cstheme="minorHAnsi"/>
          <w:szCs w:val="22"/>
        </w:rPr>
        <w:t>facilitator</w:t>
      </w:r>
      <w:r w:rsidRPr="00573E84">
        <w:rPr>
          <w:rFonts w:cstheme="minorHAnsi"/>
          <w:szCs w:val="22"/>
        </w:rPr>
        <w:t>, I understand</w:t>
      </w:r>
      <w:r w:rsidR="00150C26" w:rsidRPr="00573E84">
        <w:rPr>
          <w:rFonts w:cstheme="minorHAnsi"/>
          <w:szCs w:val="22"/>
        </w:rPr>
        <w:t xml:space="preserve"> that</w:t>
      </w:r>
      <w:r w:rsidRPr="00573E84">
        <w:rPr>
          <w:rFonts w:cstheme="minorHAnsi"/>
          <w:szCs w:val="22"/>
        </w:rPr>
        <w:t>:</w:t>
      </w:r>
      <w:r w:rsidR="00933D06" w:rsidRPr="00573E84">
        <w:rPr>
          <w:rFonts w:cstheme="minorHAnsi"/>
          <w:szCs w:val="22"/>
        </w:rPr>
        <w:t xml:space="preserve"> </w:t>
      </w:r>
    </w:p>
    <w:p w14:paraId="314AD8A2" w14:textId="38483BA8" w:rsidR="00933D06" w:rsidRPr="00573E84" w:rsidRDefault="000945FF" w:rsidP="004B1072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 w:rsidRPr="00573E84">
        <w:rPr>
          <w:rFonts w:cstheme="minorHAnsi"/>
          <w:szCs w:val="22"/>
        </w:rPr>
        <w:t>My</w:t>
      </w:r>
      <w:r w:rsidR="00933D06" w:rsidRPr="00573E84">
        <w:rPr>
          <w:rFonts w:cstheme="minorHAnsi"/>
          <w:szCs w:val="22"/>
        </w:rPr>
        <w:t xml:space="preserve"> photo and workshop information </w:t>
      </w:r>
      <w:r w:rsidRPr="00573E84">
        <w:rPr>
          <w:rFonts w:cstheme="minorHAnsi"/>
          <w:szCs w:val="22"/>
        </w:rPr>
        <w:t>may</w:t>
      </w:r>
      <w:r w:rsidR="00933D06" w:rsidRPr="00573E84">
        <w:rPr>
          <w:rFonts w:cstheme="minorHAnsi"/>
          <w:szCs w:val="22"/>
        </w:rPr>
        <w:t xml:space="preserve"> be used for </w:t>
      </w:r>
      <w:r w:rsidR="00ED4147">
        <w:rPr>
          <w:rFonts w:cstheme="minorHAnsi"/>
          <w:szCs w:val="22"/>
        </w:rPr>
        <w:t>District 60</w:t>
      </w:r>
      <w:r w:rsidR="004B1072" w:rsidRPr="00573E84">
        <w:rPr>
          <w:rFonts w:cstheme="minorHAnsi"/>
          <w:szCs w:val="22"/>
        </w:rPr>
        <w:t xml:space="preserve"> </w:t>
      </w:r>
      <w:r w:rsidR="00933D06" w:rsidRPr="00573E84">
        <w:rPr>
          <w:rFonts w:cstheme="minorHAnsi"/>
          <w:szCs w:val="22"/>
        </w:rPr>
        <w:t>promotional purposes.</w:t>
      </w:r>
    </w:p>
    <w:p w14:paraId="4E0EE55D" w14:textId="61F35328" w:rsidR="00D84F16" w:rsidRPr="00573E84" w:rsidRDefault="00D84F16" w:rsidP="00933D06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 w:rsidRPr="00573E84">
        <w:rPr>
          <w:rFonts w:cstheme="minorHAnsi"/>
          <w:szCs w:val="22"/>
        </w:rPr>
        <w:t xml:space="preserve">Materials presented remain my own intellectual property; any handouts must include a clause specifying any copyrights (if there are any) </w:t>
      </w:r>
      <w:r w:rsidR="00247633" w:rsidRPr="00573E84">
        <w:rPr>
          <w:rFonts w:cstheme="minorHAnsi"/>
          <w:szCs w:val="22"/>
        </w:rPr>
        <w:t>and/</w:t>
      </w:r>
      <w:r w:rsidRPr="00573E84">
        <w:rPr>
          <w:rFonts w:cstheme="minorHAnsi"/>
          <w:szCs w:val="22"/>
        </w:rPr>
        <w:t>or restrictions on copying</w:t>
      </w:r>
      <w:r w:rsidR="0093752A" w:rsidRPr="00573E84">
        <w:rPr>
          <w:rFonts w:cstheme="minorHAnsi"/>
          <w:szCs w:val="22"/>
        </w:rPr>
        <w:t>.</w:t>
      </w:r>
    </w:p>
    <w:p w14:paraId="2C81F05C" w14:textId="1A0979B7" w:rsidR="00D84F16" w:rsidRPr="00573E84" w:rsidRDefault="00E53F16" w:rsidP="00933D06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 w:rsidRPr="00573E84">
        <w:rPr>
          <w:rFonts w:cstheme="minorHAnsi"/>
          <w:szCs w:val="22"/>
        </w:rPr>
        <w:t>I am responsible for arranging</w:t>
      </w:r>
      <w:r w:rsidR="00D84F16" w:rsidRPr="00573E84">
        <w:rPr>
          <w:rFonts w:cstheme="minorHAnsi"/>
          <w:szCs w:val="22"/>
        </w:rPr>
        <w:t xml:space="preserve"> any video recording of my workshop; participants must be informed of such before the workshop begins</w:t>
      </w:r>
      <w:r w:rsidR="0093752A" w:rsidRPr="00573E84">
        <w:rPr>
          <w:rFonts w:cstheme="minorHAnsi"/>
          <w:szCs w:val="22"/>
        </w:rPr>
        <w:t>.</w:t>
      </w:r>
    </w:p>
    <w:p w14:paraId="76EF293D" w14:textId="732F1941" w:rsidR="00120483" w:rsidRPr="00573E84" w:rsidRDefault="00120483" w:rsidP="004B1072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 w:rsidRPr="00573E84">
        <w:rPr>
          <w:rFonts w:cstheme="minorHAnsi"/>
          <w:szCs w:val="22"/>
        </w:rPr>
        <w:t xml:space="preserve">Once my workshop proposal </w:t>
      </w:r>
      <w:r w:rsidR="00A07A25">
        <w:rPr>
          <w:rFonts w:cstheme="minorHAnsi"/>
          <w:szCs w:val="22"/>
        </w:rPr>
        <w:t>is</w:t>
      </w:r>
      <w:r w:rsidRPr="00573E84">
        <w:rPr>
          <w:rFonts w:cstheme="minorHAnsi"/>
          <w:szCs w:val="22"/>
        </w:rPr>
        <w:t xml:space="preserve"> approved, I agree that I will not change the topic or alter the content substantially without prior notification and approval</w:t>
      </w:r>
      <w:r w:rsidR="00B922DC">
        <w:rPr>
          <w:rFonts w:cstheme="minorHAnsi"/>
          <w:szCs w:val="22"/>
        </w:rPr>
        <w:t xml:space="preserve"> from the Workshop Bureau Chair</w:t>
      </w:r>
      <w:r w:rsidR="0093752A" w:rsidRPr="00573E84">
        <w:rPr>
          <w:rFonts w:cstheme="minorHAnsi"/>
          <w:szCs w:val="22"/>
        </w:rPr>
        <w:t>.</w:t>
      </w:r>
    </w:p>
    <w:p w14:paraId="37A7312E" w14:textId="77777777" w:rsidR="004B7640" w:rsidRPr="00573E84" w:rsidRDefault="004B7640" w:rsidP="00DE589A">
      <w:pPr>
        <w:outlineLvl w:val="0"/>
        <w:rPr>
          <w:rFonts w:cstheme="minorHAnsi"/>
          <w:szCs w:val="22"/>
        </w:rPr>
      </w:pPr>
    </w:p>
    <w:p w14:paraId="1CCB1302" w14:textId="536B8C3C" w:rsidR="00933D06" w:rsidRPr="00573E84" w:rsidRDefault="00933D06" w:rsidP="00DE589A">
      <w:pPr>
        <w:outlineLvl w:val="0"/>
        <w:rPr>
          <w:rFonts w:cstheme="minorHAnsi"/>
          <w:szCs w:val="22"/>
        </w:rPr>
      </w:pPr>
      <w:r w:rsidRPr="00573E84">
        <w:rPr>
          <w:rFonts w:cstheme="minorHAnsi"/>
          <w:szCs w:val="22"/>
        </w:rPr>
        <w:t xml:space="preserve">I acknowledge </w:t>
      </w:r>
      <w:r w:rsidR="004B7640" w:rsidRPr="00573E84">
        <w:rPr>
          <w:rFonts w:cstheme="minorHAnsi"/>
          <w:szCs w:val="22"/>
        </w:rPr>
        <w:t xml:space="preserve">that </w:t>
      </w:r>
      <w:r w:rsidRPr="00573E84">
        <w:rPr>
          <w:rFonts w:cstheme="minorHAnsi"/>
          <w:szCs w:val="22"/>
        </w:rPr>
        <w:t xml:space="preserve">I have read and agree to </w:t>
      </w:r>
      <w:proofErr w:type="gramStart"/>
      <w:r w:rsidRPr="00573E84">
        <w:rPr>
          <w:rFonts w:cstheme="minorHAnsi"/>
          <w:szCs w:val="22"/>
        </w:rPr>
        <w:t>all of</w:t>
      </w:r>
      <w:proofErr w:type="gramEnd"/>
      <w:r w:rsidRPr="00573E84">
        <w:rPr>
          <w:rFonts w:cstheme="minorHAnsi"/>
          <w:szCs w:val="22"/>
        </w:rPr>
        <w:t xml:space="preserve"> the above conditions</w:t>
      </w:r>
      <w:r w:rsidR="004F5F43" w:rsidRPr="00573E84">
        <w:rPr>
          <w:rFonts w:cstheme="minorHAnsi"/>
          <w:szCs w:val="22"/>
        </w:rPr>
        <w:t xml:space="preserve"> and that all of the information I have provided in this application is correct, to the best of my knowledge.</w:t>
      </w:r>
    </w:p>
    <w:p w14:paraId="1809FBEE" w14:textId="77777777" w:rsidR="00B978D3" w:rsidRPr="003E6B80" w:rsidRDefault="00B978D3" w:rsidP="00DE589A">
      <w:pPr>
        <w:outlineLvl w:val="0"/>
        <w:rPr>
          <w:rFonts w:cstheme="minorHAnsi"/>
          <w:sz w:val="20"/>
          <w:szCs w:val="20"/>
        </w:rPr>
      </w:pPr>
    </w:p>
    <w:tbl>
      <w:tblPr>
        <w:tblW w:w="9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56"/>
        <w:gridCol w:w="7512"/>
      </w:tblGrid>
      <w:tr w:rsidR="00977942" w:rsidRPr="003E6B80" w14:paraId="5A5E6146" w14:textId="77777777" w:rsidTr="004D6F10">
        <w:trPr>
          <w:trHeight w:val="392"/>
        </w:trPr>
        <w:tc>
          <w:tcPr>
            <w:tcW w:w="1756" w:type="dxa"/>
          </w:tcPr>
          <w:p w14:paraId="35A4F3A4" w14:textId="77777777" w:rsidR="00977942" w:rsidRPr="00E13D13" w:rsidRDefault="00977942" w:rsidP="00585EA6">
            <w:pPr>
              <w:jc w:val="right"/>
              <w:rPr>
                <w:rFonts w:cstheme="minorHAnsi"/>
                <w:szCs w:val="22"/>
              </w:rPr>
            </w:pPr>
            <w:r w:rsidRPr="00E13D13">
              <w:rPr>
                <w:rFonts w:cstheme="minorHAnsi"/>
                <w:szCs w:val="22"/>
              </w:rPr>
              <w:t>Date:</w:t>
            </w:r>
          </w:p>
        </w:tc>
        <w:tc>
          <w:tcPr>
            <w:tcW w:w="7512" w:type="dxa"/>
          </w:tcPr>
          <w:p w14:paraId="3874228E" w14:textId="1D61EF84" w:rsidR="00977942" w:rsidRPr="003E6B80" w:rsidRDefault="00977942" w:rsidP="00585EA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33D06" w:rsidRPr="003E6B80" w14:paraId="424075F7" w14:textId="77777777" w:rsidTr="004D6F10">
        <w:trPr>
          <w:trHeight w:val="406"/>
        </w:trPr>
        <w:tc>
          <w:tcPr>
            <w:tcW w:w="1756" w:type="dxa"/>
          </w:tcPr>
          <w:p w14:paraId="71C6A367" w14:textId="67C618BC" w:rsidR="00933D06" w:rsidRPr="00E13D13" w:rsidRDefault="00DE589A" w:rsidP="00585EA6">
            <w:pPr>
              <w:jc w:val="right"/>
              <w:rPr>
                <w:rFonts w:cstheme="minorHAnsi"/>
                <w:szCs w:val="22"/>
              </w:rPr>
            </w:pPr>
            <w:r w:rsidRPr="00E13D13">
              <w:rPr>
                <w:rFonts w:cstheme="minorHAnsi"/>
                <w:szCs w:val="22"/>
              </w:rPr>
              <w:t>Signature</w:t>
            </w:r>
            <w:r w:rsidR="00573E84" w:rsidRPr="00E13D13">
              <w:rPr>
                <w:rFonts w:cstheme="minorHAnsi"/>
                <w:szCs w:val="22"/>
              </w:rPr>
              <w:t xml:space="preserve"> or</w:t>
            </w:r>
            <w:r w:rsidR="00E13D13" w:rsidRPr="00E13D13">
              <w:rPr>
                <w:rFonts w:cstheme="minorHAnsi"/>
                <w:szCs w:val="22"/>
              </w:rPr>
              <w:t xml:space="preserve"> printed n</w:t>
            </w:r>
            <w:r w:rsidR="008560D5" w:rsidRPr="00E13D13">
              <w:rPr>
                <w:rFonts w:cstheme="minorHAnsi"/>
                <w:szCs w:val="22"/>
              </w:rPr>
              <w:t>ame</w:t>
            </w:r>
            <w:r w:rsidRPr="00E13D13">
              <w:rPr>
                <w:rFonts w:cstheme="minorHAnsi"/>
                <w:szCs w:val="22"/>
              </w:rPr>
              <w:t>:</w:t>
            </w:r>
          </w:p>
        </w:tc>
        <w:tc>
          <w:tcPr>
            <w:tcW w:w="7512" w:type="dxa"/>
          </w:tcPr>
          <w:p w14:paraId="6C77929D" w14:textId="54F0684B" w:rsidR="00933D06" w:rsidRPr="003E6B80" w:rsidRDefault="00933D06" w:rsidP="00585EA6">
            <w:pPr>
              <w:rPr>
                <w:rFonts w:cstheme="minorHAnsi"/>
                <w:szCs w:val="20"/>
              </w:rPr>
            </w:pPr>
          </w:p>
        </w:tc>
      </w:tr>
    </w:tbl>
    <w:p w14:paraId="3F2A97C8" w14:textId="3784EFBE" w:rsidR="00DE589A" w:rsidRPr="003E6B80" w:rsidRDefault="00DE589A" w:rsidP="00D25789">
      <w:pPr>
        <w:rPr>
          <w:rFonts w:cstheme="minorHAnsi"/>
          <w:b/>
          <w:sz w:val="20"/>
          <w:szCs w:val="20"/>
        </w:rPr>
      </w:pPr>
    </w:p>
    <w:sectPr w:rsidR="00DE589A" w:rsidRPr="003E6B80" w:rsidSect="00562C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9" w:footer="62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0DF19" w14:textId="77777777" w:rsidR="00C261E8" w:rsidRDefault="00C261E8">
      <w:r>
        <w:separator/>
      </w:r>
    </w:p>
  </w:endnote>
  <w:endnote w:type="continuationSeparator" w:id="0">
    <w:p w14:paraId="31A9D9AE" w14:textId="77777777" w:rsidR="00C261E8" w:rsidRDefault="00C26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0921D" w14:textId="77777777" w:rsidR="00A511E2" w:rsidRDefault="00A511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6EC94" w14:textId="03153421" w:rsidR="006622DA" w:rsidRPr="002643F6" w:rsidRDefault="00A82429" w:rsidP="00562C58">
    <w:pPr>
      <w:pStyle w:val="Footer"/>
      <w:tabs>
        <w:tab w:val="clear" w:pos="8640"/>
        <w:tab w:val="right" w:pos="9360"/>
      </w:tabs>
    </w:pPr>
    <w:r>
      <w:rPr>
        <w:rFonts w:ascii="Arial" w:hAnsi="Arial"/>
        <w:color w:val="365F91"/>
        <w:sz w:val="16"/>
      </w:rPr>
      <w:t xml:space="preserve">9 </w:t>
    </w:r>
    <w:proofErr w:type="spellStart"/>
    <w:r>
      <w:rPr>
        <w:rFonts w:ascii="Arial" w:hAnsi="Arial"/>
        <w:color w:val="365F91"/>
        <w:sz w:val="16"/>
      </w:rPr>
      <w:t>Decenber</w:t>
    </w:r>
    <w:proofErr w:type="spellEnd"/>
    <w:r w:rsidR="00FB4596">
      <w:rPr>
        <w:rFonts w:ascii="Arial" w:hAnsi="Arial"/>
        <w:color w:val="365F91"/>
        <w:sz w:val="16"/>
      </w:rPr>
      <w:t xml:space="preserve"> 2019</w:t>
    </w:r>
    <w:r w:rsidR="00FB4596">
      <w:rPr>
        <w:rFonts w:ascii="Arial" w:hAnsi="Arial"/>
        <w:color w:val="365F91"/>
        <w:sz w:val="16"/>
      </w:rPr>
      <w:tab/>
    </w:r>
    <w:r w:rsidR="00562C58">
      <w:rPr>
        <w:rFonts w:ascii="Arial" w:hAnsi="Arial"/>
        <w:color w:val="365F91"/>
        <w:sz w:val="16"/>
      </w:rPr>
      <w:tab/>
    </w:r>
    <w:sdt>
      <w:sdtPr>
        <w:id w:val="1701354396"/>
        <w:docPartObj>
          <w:docPartGallery w:val="Page Numbers (Bottom of Page)"/>
          <w:docPartUnique/>
        </w:docPartObj>
      </w:sdtPr>
      <w:sdtEndPr/>
      <w:sdtContent>
        <w:sdt>
          <w:sdt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2643F6" w:rsidRPr="002643F6">
              <w:rPr>
                <w:rFonts w:ascii="Arial" w:hAnsi="Arial"/>
                <w:color w:val="365F91"/>
                <w:sz w:val="16"/>
              </w:rPr>
              <w:t xml:space="preserve">Page </w:t>
            </w:r>
            <w:r w:rsidR="002643F6" w:rsidRPr="002643F6">
              <w:rPr>
                <w:rFonts w:ascii="Arial" w:hAnsi="Arial"/>
                <w:color w:val="365F91"/>
                <w:sz w:val="16"/>
              </w:rPr>
              <w:fldChar w:fldCharType="begin"/>
            </w:r>
            <w:r w:rsidR="002643F6" w:rsidRPr="002643F6">
              <w:rPr>
                <w:rFonts w:ascii="Arial" w:hAnsi="Arial"/>
                <w:color w:val="365F91"/>
                <w:sz w:val="16"/>
              </w:rPr>
              <w:instrText xml:space="preserve"> PAGE </w:instrText>
            </w:r>
            <w:r w:rsidR="002643F6" w:rsidRPr="002643F6">
              <w:rPr>
                <w:rFonts w:ascii="Arial" w:hAnsi="Arial"/>
                <w:color w:val="365F91"/>
                <w:sz w:val="16"/>
              </w:rPr>
              <w:fldChar w:fldCharType="separate"/>
            </w:r>
            <w:r w:rsidR="00ED6C25">
              <w:rPr>
                <w:rFonts w:ascii="Arial" w:hAnsi="Arial"/>
                <w:noProof/>
                <w:color w:val="365F91"/>
                <w:sz w:val="16"/>
              </w:rPr>
              <w:t>2</w:t>
            </w:r>
            <w:r w:rsidR="002643F6" w:rsidRPr="002643F6">
              <w:rPr>
                <w:rFonts w:ascii="Arial" w:hAnsi="Arial"/>
                <w:color w:val="365F91"/>
                <w:sz w:val="16"/>
              </w:rPr>
              <w:fldChar w:fldCharType="end"/>
            </w:r>
            <w:r w:rsidR="002643F6" w:rsidRPr="002643F6">
              <w:rPr>
                <w:rFonts w:ascii="Arial" w:hAnsi="Arial"/>
                <w:color w:val="365F91"/>
                <w:sz w:val="16"/>
              </w:rPr>
              <w:t xml:space="preserve"> of </w:t>
            </w:r>
            <w:r w:rsidR="002643F6" w:rsidRPr="002643F6">
              <w:rPr>
                <w:rFonts w:ascii="Arial" w:hAnsi="Arial"/>
                <w:color w:val="365F91"/>
                <w:sz w:val="16"/>
              </w:rPr>
              <w:fldChar w:fldCharType="begin"/>
            </w:r>
            <w:r w:rsidR="002643F6" w:rsidRPr="002643F6">
              <w:rPr>
                <w:rFonts w:ascii="Arial" w:hAnsi="Arial"/>
                <w:color w:val="365F91"/>
                <w:sz w:val="16"/>
              </w:rPr>
              <w:instrText xml:space="preserve"> NUMPAGES  </w:instrText>
            </w:r>
            <w:r w:rsidR="002643F6" w:rsidRPr="002643F6">
              <w:rPr>
                <w:rFonts w:ascii="Arial" w:hAnsi="Arial"/>
                <w:color w:val="365F91"/>
                <w:sz w:val="16"/>
              </w:rPr>
              <w:fldChar w:fldCharType="separate"/>
            </w:r>
            <w:r w:rsidR="00ED6C25">
              <w:rPr>
                <w:rFonts w:ascii="Arial" w:hAnsi="Arial"/>
                <w:noProof/>
                <w:color w:val="365F91"/>
                <w:sz w:val="16"/>
              </w:rPr>
              <w:t>3</w:t>
            </w:r>
            <w:r w:rsidR="002643F6" w:rsidRPr="002643F6">
              <w:rPr>
                <w:rFonts w:ascii="Arial" w:hAnsi="Arial"/>
                <w:color w:val="365F91"/>
                <w:sz w:val="16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CCC3E" w14:textId="77777777" w:rsidR="00A511E2" w:rsidRDefault="00A51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77365" w14:textId="77777777" w:rsidR="00C261E8" w:rsidRDefault="00C261E8">
      <w:r>
        <w:separator/>
      </w:r>
    </w:p>
  </w:footnote>
  <w:footnote w:type="continuationSeparator" w:id="0">
    <w:p w14:paraId="29A0FEB3" w14:textId="77777777" w:rsidR="00C261E8" w:rsidRDefault="00C261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A7AF1" w14:textId="77777777" w:rsidR="00A511E2" w:rsidRDefault="00A51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0C9FEC" w14:textId="06128CAD" w:rsidR="00611B52" w:rsidRPr="009E40A8" w:rsidRDefault="004176D1" w:rsidP="00FB4D45">
    <w:pPr>
      <w:tabs>
        <w:tab w:val="right" w:pos="9360"/>
      </w:tabs>
      <w:jc w:val="center"/>
      <w:rPr>
        <w:rFonts w:cstheme="minorHAnsi"/>
        <w:b/>
        <w:bCs/>
        <w:sz w:val="28"/>
        <w:szCs w:val="28"/>
      </w:rPr>
    </w:pPr>
    <w:r w:rsidRPr="004176D1">
      <w:rPr>
        <w:rFonts w:ascii="Book Antiqua" w:hAnsi="Book Antiqua"/>
        <w:b/>
        <w:bCs/>
        <w:noProof/>
        <w:color w:val="365F91"/>
        <w:sz w:val="28"/>
        <w:szCs w:val="28"/>
        <w:lang w:val="en-CA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045EC7D" wp14:editId="6707CD90">
              <wp:simplePos x="0" y="0"/>
              <wp:positionH relativeFrom="column">
                <wp:posOffset>647700</wp:posOffset>
              </wp:positionH>
              <wp:positionV relativeFrom="paragraph">
                <wp:posOffset>-221615</wp:posOffset>
              </wp:positionV>
              <wp:extent cx="1971675" cy="41910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1675" cy="419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02D839" w14:textId="57D8C672" w:rsidR="004176D1" w:rsidRDefault="004176D1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4176D1"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  <w:t>https://www.toastmasters60.com/</w:t>
                          </w:r>
                        </w:p>
                        <w:p w14:paraId="3241E858" w14:textId="7FB4979C" w:rsidR="00BA3CC0" w:rsidRDefault="00C261E8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hyperlink r:id="rId1" w:history="1">
                            <w:r w:rsidR="00BA3CC0" w:rsidRPr="00CA5853">
                              <w:rPr>
                                <w:rFonts w:ascii="Arial" w:hAnsi="Arial" w:cs="Arial"/>
                                <w:color w:val="FFFFFF" w:themeColor="background1"/>
                                <w:sz w:val="14"/>
                                <w:szCs w:val="14"/>
                              </w:rPr>
                              <w:t>https://www.toastmasters60.com/workshop-bureau/</w:t>
                            </w:r>
                          </w:hyperlink>
                        </w:p>
                        <w:p w14:paraId="0960ABF3" w14:textId="77777777" w:rsidR="005219CE" w:rsidRPr="004176D1" w:rsidRDefault="005219CE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45EC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1pt;margin-top:-17.45pt;width:155.25pt;height:3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" filled="f" stroked="f">
              <v:textbox>
                <w:txbxContent>
                  <w:p w14:paraId="3802D839" w14:textId="57D8C672" w:rsidR="004176D1" w:rsidRDefault="004176D1">
                    <w:pPr>
                      <w:rPr>
                        <w:rFonts w:ascii="Arial" w:hAnsi="Arial" w:cs="Arial"/>
                        <w:color w:val="FFFFFF" w:themeColor="background1"/>
                        <w:sz w:val="14"/>
                        <w:szCs w:val="14"/>
                      </w:rPr>
                    </w:pPr>
                    <w:r w:rsidRPr="004176D1">
                      <w:rPr>
                        <w:rFonts w:ascii="Arial" w:hAnsi="Arial" w:cs="Arial"/>
                        <w:color w:val="FFFFFF" w:themeColor="background1"/>
                        <w:sz w:val="14"/>
                        <w:szCs w:val="14"/>
                      </w:rPr>
                      <w:t>https://www.toastmasters60.com/</w:t>
                    </w:r>
                  </w:p>
                  <w:p w14:paraId="3241E858" w14:textId="7FB4979C" w:rsidR="00BA3CC0" w:rsidRDefault="00C261E8">
                    <w:pPr>
                      <w:rPr>
                        <w:rFonts w:ascii="Arial" w:hAnsi="Arial" w:cs="Arial"/>
                        <w:color w:val="FFFFFF" w:themeColor="background1"/>
                        <w:sz w:val="14"/>
                        <w:szCs w:val="14"/>
                      </w:rPr>
                    </w:pPr>
                    <w:hyperlink r:id="rId2" w:history="1">
                      <w:r w:rsidR="00BA3CC0" w:rsidRPr="00CA5853">
                        <w:rPr>
                          <w:rFonts w:ascii="Arial" w:hAnsi="Arial" w:cs="Arial"/>
                          <w:color w:val="FFFFFF" w:themeColor="background1"/>
                          <w:sz w:val="14"/>
                          <w:szCs w:val="14"/>
                        </w:rPr>
                        <w:t>https://www.toastmasters60.com/workshop-bureau/</w:t>
                      </w:r>
                    </w:hyperlink>
                  </w:p>
                  <w:p w14:paraId="0960ABF3" w14:textId="77777777" w:rsidR="005219CE" w:rsidRPr="004176D1" w:rsidRDefault="005219CE">
                    <w:pPr>
                      <w:rPr>
                        <w:rFonts w:ascii="Arial" w:hAnsi="Arial" w:cs="Arial"/>
                        <w:color w:val="FFFFFF" w:themeColor="background1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1B10AE"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651E2C4F" wp14:editId="3E671EF3">
          <wp:simplePos x="0" y="0"/>
          <wp:positionH relativeFrom="column">
            <wp:posOffset>-130810</wp:posOffset>
          </wp:positionH>
          <wp:positionV relativeFrom="page">
            <wp:posOffset>192736</wp:posOffset>
          </wp:positionV>
          <wp:extent cx="2782957" cy="651444"/>
          <wp:effectExtent l="0" t="0" r="0" b="0"/>
          <wp:wrapNone/>
          <wp:docPr id="6" name="Picture 0" descr="fa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fas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04" r="36469"/>
                  <a:stretch>
                    <a:fillRect/>
                  </a:stretch>
                </pic:blipFill>
                <pic:spPr bwMode="auto">
                  <a:xfrm>
                    <a:off x="0" y="0"/>
                    <a:ext cx="2782957" cy="6514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10AE">
      <w:rPr>
        <w:rFonts w:ascii="Book Antiqua" w:hAnsi="Book Antiqua"/>
        <w:b/>
        <w:bCs/>
        <w:color w:val="365F91"/>
        <w:sz w:val="28"/>
        <w:szCs w:val="28"/>
      </w:rPr>
      <w:t xml:space="preserve">                                             </w:t>
    </w:r>
    <w:r w:rsidR="001A1F45">
      <w:rPr>
        <w:rFonts w:ascii="Book Antiqua" w:hAnsi="Book Antiqua"/>
        <w:b/>
        <w:bCs/>
        <w:color w:val="365F91"/>
        <w:sz w:val="28"/>
        <w:szCs w:val="28"/>
      </w:rPr>
      <w:tab/>
    </w:r>
    <w:r w:rsidR="001B10AE" w:rsidRPr="009E40A8">
      <w:rPr>
        <w:rFonts w:cstheme="minorHAnsi"/>
        <w:b/>
        <w:bCs/>
        <w:sz w:val="28"/>
        <w:szCs w:val="28"/>
      </w:rPr>
      <w:t>W</w:t>
    </w:r>
    <w:r w:rsidR="002643F6" w:rsidRPr="009E40A8">
      <w:rPr>
        <w:rFonts w:cstheme="minorHAnsi"/>
        <w:b/>
        <w:bCs/>
        <w:sz w:val="28"/>
        <w:szCs w:val="28"/>
      </w:rPr>
      <w:t>ORKSHOP</w:t>
    </w:r>
    <w:r w:rsidR="009404DD" w:rsidRPr="009E40A8">
      <w:rPr>
        <w:rFonts w:cstheme="minorHAnsi"/>
        <w:b/>
        <w:bCs/>
        <w:sz w:val="28"/>
        <w:szCs w:val="28"/>
      </w:rPr>
      <w:t xml:space="preserve"> APPLICATION</w:t>
    </w:r>
  </w:p>
  <w:p w14:paraId="10AB6B3E" w14:textId="06599BC8" w:rsidR="00FB4D45" w:rsidRPr="009E40A8" w:rsidRDefault="00FB4D45" w:rsidP="00FB4D45">
    <w:pPr>
      <w:tabs>
        <w:tab w:val="right" w:pos="9360"/>
      </w:tabs>
      <w:jc w:val="center"/>
      <w:rPr>
        <w:rFonts w:cstheme="minorHAnsi"/>
        <w:b/>
        <w:bCs/>
        <w:sz w:val="28"/>
        <w:szCs w:val="28"/>
      </w:rPr>
    </w:pPr>
    <w:r w:rsidRPr="009E40A8">
      <w:rPr>
        <w:rFonts w:cstheme="minorHAnsi"/>
        <w:b/>
        <w:bCs/>
        <w:sz w:val="28"/>
        <w:szCs w:val="28"/>
      </w:rPr>
      <w:tab/>
      <w:t>20</w:t>
    </w:r>
    <w:r w:rsidR="00A05021" w:rsidRPr="009E40A8">
      <w:rPr>
        <w:rFonts w:cstheme="minorHAnsi"/>
        <w:b/>
        <w:bCs/>
        <w:sz w:val="28"/>
        <w:szCs w:val="28"/>
      </w:rPr>
      <w:t>19-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E79B" w14:textId="77777777" w:rsidR="00A511E2" w:rsidRDefault="00A51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315C4"/>
    <w:multiLevelType w:val="hybridMultilevel"/>
    <w:tmpl w:val="475E3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96835"/>
    <w:multiLevelType w:val="hybridMultilevel"/>
    <w:tmpl w:val="083ADD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A13E64"/>
    <w:multiLevelType w:val="hybridMultilevel"/>
    <w:tmpl w:val="55B43D1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8D146EF"/>
    <w:multiLevelType w:val="hybridMultilevel"/>
    <w:tmpl w:val="81CE3C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CF37FA"/>
    <w:multiLevelType w:val="hybridMultilevel"/>
    <w:tmpl w:val="FD8C7A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10490"/>
    <w:multiLevelType w:val="hybridMultilevel"/>
    <w:tmpl w:val="5C20CF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306578"/>
    <w:multiLevelType w:val="hybridMultilevel"/>
    <w:tmpl w:val="04EE9070"/>
    <w:lvl w:ilvl="0" w:tplc="AD0648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6E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E470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548B4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7E36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8A20EA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8CA72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365E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AD8B5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CDE13BA"/>
    <w:multiLevelType w:val="hybridMultilevel"/>
    <w:tmpl w:val="08B8CF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tzQzMTExNjQxtDRV0lEKTi0uzszPAymwqAUAljFATSwAAAA="/>
  </w:docVars>
  <w:rsids>
    <w:rsidRoot w:val="00401A2C"/>
    <w:rsid w:val="00011169"/>
    <w:rsid w:val="00013997"/>
    <w:rsid w:val="0001635D"/>
    <w:rsid w:val="00037B34"/>
    <w:rsid w:val="00042445"/>
    <w:rsid w:val="00055C08"/>
    <w:rsid w:val="00061A9E"/>
    <w:rsid w:val="000830DF"/>
    <w:rsid w:val="000850B2"/>
    <w:rsid w:val="0008587E"/>
    <w:rsid w:val="00086F2A"/>
    <w:rsid w:val="00087CC8"/>
    <w:rsid w:val="00091F4E"/>
    <w:rsid w:val="000932C8"/>
    <w:rsid w:val="000945FF"/>
    <w:rsid w:val="000A4CFA"/>
    <w:rsid w:val="000A52D1"/>
    <w:rsid w:val="000A714B"/>
    <w:rsid w:val="000A7FA1"/>
    <w:rsid w:val="000B2EF4"/>
    <w:rsid w:val="000B4DF7"/>
    <w:rsid w:val="000C3F03"/>
    <w:rsid w:val="000E2651"/>
    <w:rsid w:val="000E54DA"/>
    <w:rsid w:val="000E565C"/>
    <w:rsid w:val="000E6F25"/>
    <w:rsid w:val="000E720E"/>
    <w:rsid w:val="000F537C"/>
    <w:rsid w:val="000F6776"/>
    <w:rsid w:val="00100A62"/>
    <w:rsid w:val="00110ACE"/>
    <w:rsid w:val="00115FDE"/>
    <w:rsid w:val="00120344"/>
    <w:rsid w:val="00120483"/>
    <w:rsid w:val="0012267C"/>
    <w:rsid w:val="00125C7B"/>
    <w:rsid w:val="00125DDA"/>
    <w:rsid w:val="00134B37"/>
    <w:rsid w:val="001350A8"/>
    <w:rsid w:val="00140286"/>
    <w:rsid w:val="00150048"/>
    <w:rsid w:val="00150C26"/>
    <w:rsid w:val="00153A36"/>
    <w:rsid w:val="0016164D"/>
    <w:rsid w:val="0016260A"/>
    <w:rsid w:val="00162C75"/>
    <w:rsid w:val="001638A6"/>
    <w:rsid w:val="0016726C"/>
    <w:rsid w:val="0018561B"/>
    <w:rsid w:val="0019412E"/>
    <w:rsid w:val="00196853"/>
    <w:rsid w:val="001A1ABE"/>
    <w:rsid w:val="001A1F45"/>
    <w:rsid w:val="001A2DDC"/>
    <w:rsid w:val="001A5163"/>
    <w:rsid w:val="001B10AE"/>
    <w:rsid w:val="001B2BB1"/>
    <w:rsid w:val="001B55ED"/>
    <w:rsid w:val="001C6BF4"/>
    <w:rsid w:val="001D0BA9"/>
    <w:rsid w:val="001D54AF"/>
    <w:rsid w:val="001D6E1C"/>
    <w:rsid w:val="001F016F"/>
    <w:rsid w:val="0021695A"/>
    <w:rsid w:val="00222F28"/>
    <w:rsid w:val="00225862"/>
    <w:rsid w:val="00230695"/>
    <w:rsid w:val="002461C2"/>
    <w:rsid w:val="00247633"/>
    <w:rsid w:val="00253198"/>
    <w:rsid w:val="002552FE"/>
    <w:rsid w:val="00256DA3"/>
    <w:rsid w:val="002643F6"/>
    <w:rsid w:val="00266AD6"/>
    <w:rsid w:val="0027223B"/>
    <w:rsid w:val="00274EB3"/>
    <w:rsid w:val="00284F25"/>
    <w:rsid w:val="002937B2"/>
    <w:rsid w:val="002C3DBA"/>
    <w:rsid w:val="002C6B50"/>
    <w:rsid w:val="002D41CD"/>
    <w:rsid w:val="002E22B8"/>
    <w:rsid w:val="002E2C82"/>
    <w:rsid w:val="002F1319"/>
    <w:rsid w:val="002F17CB"/>
    <w:rsid w:val="002F2AFA"/>
    <w:rsid w:val="003054AC"/>
    <w:rsid w:val="00305789"/>
    <w:rsid w:val="003068B6"/>
    <w:rsid w:val="0031798C"/>
    <w:rsid w:val="003203C0"/>
    <w:rsid w:val="003237C7"/>
    <w:rsid w:val="003271D2"/>
    <w:rsid w:val="0033153B"/>
    <w:rsid w:val="00334A14"/>
    <w:rsid w:val="003427BE"/>
    <w:rsid w:val="00347864"/>
    <w:rsid w:val="0035197C"/>
    <w:rsid w:val="0035793E"/>
    <w:rsid w:val="003679F4"/>
    <w:rsid w:val="00376811"/>
    <w:rsid w:val="0037769E"/>
    <w:rsid w:val="00377CCD"/>
    <w:rsid w:val="0038071B"/>
    <w:rsid w:val="00380A32"/>
    <w:rsid w:val="00391FF8"/>
    <w:rsid w:val="003A77C9"/>
    <w:rsid w:val="003D26E1"/>
    <w:rsid w:val="003E6B80"/>
    <w:rsid w:val="00401A2C"/>
    <w:rsid w:val="00403937"/>
    <w:rsid w:val="00412124"/>
    <w:rsid w:val="00416FCA"/>
    <w:rsid w:val="004176D1"/>
    <w:rsid w:val="00433193"/>
    <w:rsid w:val="00434F3E"/>
    <w:rsid w:val="00437BF0"/>
    <w:rsid w:val="00440595"/>
    <w:rsid w:val="00444080"/>
    <w:rsid w:val="0045362E"/>
    <w:rsid w:val="004667C7"/>
    <w:rsid w:val="004829A4"/>
    <w:rsid w:val="004867D0"/>
    <w:rsid w:val="004956C2"/>
    <w:rsid w:val="004B1072"/>
    <w:rsid w:val="004B1402"/>
    <w:rsid w:val="004B698B"/>
    <w:rsid w:val="004B7640"/>
    <w:rsid w:val="004C3AFA"/>
    <w:rsid w:val="004D1DD6"/>
    <w:rsid w:val="004D6F10"/>
    <w:rsid w:val="004D7BE8"/>
    <w:rsid w:val="004E04C8"/>
    <w:rsid w:val="004E2C31"/>
    <w:rsid w:val="004E7AE9"/>
    <w:rsid w:val="004F3E77"/>
    <w:rsid w:val="004F5F0A"/>
    <w:rsid w:val="004F5F43"/>
    <w:rsid w:val="004F66CC"/>
    <w:rsid w:val="00503B19"/>
    <w:rsid w:val="005063C9"/>
    <w:rsid w:val="005168B9"/>
    <w:rsid w:val="005219CE"/>
    <w:rsid w:val="00526AA4"/>
    <w:rsid w:val="005305D8"/>
    <w:rsid w:val="005306A3"/>
    <w:rsid w:val="00541310"/>
    <w:rsid w:val="00553E3F"/>
    <w:rsid w:val="00554819"/>
    <w:rsid w:val="0055666C"/>
    <w:rsid w:val="00560E69"/>
    <w:rsid w:val="005624E2"/>
    <w:rsid w:val="00562C58"/>
    <w:rsid w:val="0057082B"/>
    <w:rsid w:val="00573E84"/>
    <w:rsid w:val="00581A8B"/>
    <w:rsid w:val="005868B1"/>
    <w:rsid w:val="005A3083"/>
    <w:rsid w:val="005A6ED4"/>
    <w:rsid w:val="005B19F8"/>
    <w:rsid w:val="005C4205"/>
    <w:rsid w:val="005D6CEC"/>
    <w:rsid w:val="005D7C65"/>
    <w:rsid w:val="005E0705"/>
    <w:rsid w:val="005E0B36"/>
    <w:rsid w:val="005F1FB8"/>
    <w:rsid w:val="005F4E83"/>
    <w:rsid w:val="005F7A41"/>
    <w:rsid w:val="0060614C"/>
    <w:rsid w:val="00611847"/>
    <w:rsid w:val="00611B52"/>
    <w:rsid w:val="00612068"/>
    <w:rsid w:val="006165D9"/>
    <w:rsid w:val="006214AB"/>
    <w:rsid w:val="00624566"/>
    <w:rsid w:val="00625AC7"/>
    <w:rsid w:val="006264AB"/>
    <w:rsid w:val="00631C95"/>
    <w:rsid w:val="00640807"/>
    <w:rsid w:val="00640D0F"/>
    <w:rsid w:val="006472CF"/>
    <w:rsid w:val="006622DA"/>
    <w:rsid w:val="00664F5E"/>
    <w:rsid w:val="0066773A"/>
    <w:rsid w:val="0068574E"/>
    <w:rsid w:val="006B3597"/>
    <w:rsid w:val="006C27F7"/>
    <w:rsid w:val="006C74E9"/>
    <w:rsid w:val="006E18FB"/>
    <w:rsid w:val="006E1A1D"/>
    <w:rsid w:val="006E6602"/>
    <w:rsid w:val="006F16E5"/>
    <w:rsid w:val="006F5AC9"/>
    <w:rsid w:val="00712A50"/>
    <w:rsid w:val="007353D9"/>
    <w:rsid w:val="007359E7"/>
    <w:rsid w:val="0074412F"/>
    <w:rsid w:val="00757571"/>
    <w:rsid w:val="00760D42"/>
    <w:rsid w:val="00764845"/>
    <w:rsid w:val="00776A5B"/>
    <w:rsid w:val="00777AA6"/>
    <w:rsid w:val="00777FD8"/>
    <w:rsid w:val="00787A5B"/>
    <w:rsid w:val="007916A1"/>
    <w:rsid w:val="00795E24"/>
    <w:rsid w:val="00796399"/>
    <w:rsid w:val="00797C80"/>
    <w:rsid w:val="00797F08"/>
    <w:rsid w:val="007B423F"/>
    <w:rsid w:val="007C170C"/>
    <w:rsid w:val="007C448F"/>
    <w:rsid w:val="007D471A"/>
    <w:rsid w:val="007D4EA4"/>
    <w:rsid w:val="007D58BF"/>
    <w:rsid w:val="007E0102"/>
    <w:rsid w:val="007F1D75"/>
    <w:rsid w:val="007F6318"/>
    <w:rsid w:val="007F7933"/>
    <w:rsid w:val="008075E7"/>
    <w:rsid w:val="00815AED"/>
    <w:rsid w:val="00817919"/>
    <w:rsid w:val="00821601"/>
    <w:rsid w:val="008219D0"/>
    <w:rsid w:val="00834AF1"/>
    <w:rsid w:val="00834D5B"/>
    <w:rsid w:val="00836803"/>
    <w:rsid w:val="008406B0"/>
    <w:rsid w:val="00842840"/>
    <w:rsid w:val="008560D5"/>
    <w:rsid w:val="008576FC"/>
    <w:rsid w:val="0086667B"/>
    <w:rsid w:val="0087126C"/>
    <w:rsid w:val="00876C2E"/>
    <w:rsid w:val="00886D2C"/>
    <w:rsid w:val="008A334A"/>
    <w:rsid w:val="008A4802"/>
    <w:rsid w:val="008B308D"/>
    <w:rsid w:val="008C1449"/>
    <w:rsid w:val="008C18BB"/>
    <w:rsid w:val="008C5AB3"/>
    <w:rsid w:val="008D2C0D"/>
    <w:rsid w:val="008E26B4"/>
    <w:rsid w:val="008E7FDC"/>
    <w:rsid w:val="008F77CF"/>
    <w:rsid w:val="00910530"/>
    <w:rsid w:val="009207B8"/>
    <w:rsid w:val="0092506A"/>
    <w:rsid w:val="00933D06"/>
    <w:rsid w:val="0093752A"/>
    <w:rsid w:val="009404DD"/>
    <w:rsid w:val="009406A9"/>
    <w:rsid w:val="0094193F"/>
    <w:rsid w:val="0094347D"/>
    <w:rsid w:val="00945A38"/>
    <w:rsid w:val="0096296D"/>
    <w:rsid w:val="009703C4"/>
    <w:rsid w:val="00974C0D"/>
    <w:rsid w:val="00977942"/>
    <w:rsid w:val="00985B5E"/>
    <w:rsid w:val="00986CE3"/>
    <w:rsid w:val="00987A6D"/>
    <w:rsid w:val="0099292F"/>
    <w:rsid w:val="00995519"/>
    <w:rsid w:val="009A299A"/>
    <w:rsid w:val="009A6B03"/>
    <w:rsid w:val="009A77DC"/>
    <w:rsid w:val="009B0EF6"/>
    <w:rsid w:val="009B530E"/>
    <w:rsid w:val="009C4550"/>
    <w:rsid w:val="009D09F6"/>
    <w:rsid w:val="009D1488"/>
    <w:rsid w:val="009E0D72"/>
    <w:rsid w:val="009E201B"/>
    <w:rsid w:val="009E3088"/>
    <w:rsid w:val="009E40A8"/>
    <w:rsid w:val="009E7863"/>
    <w:rsid w:val="009E7B1C"/>
    <w:rsid w:val="009F39A2"/>
    <w:rsid w:val="00A005D8"/>
    <w:rsid w:val="00A05021"/>
    <w:rsid w:val="00A0620E"/>
    <w:rsid w:val="00A07A25"/>
    <w:rsid w:val="00A255DC"/>
    <w:rsid w:val="00A32A5B"/>
    <w:rsid w:val="00A43378"/>
    <w:rsid w:val="00A511E2"/>
    <w:rsid w:val="00A6001B"/>
    <w:rsid w:val="00A645B9"/>
    <w:rsid w:val="00A70FA9"/>
    <w:rsid w:val="00A7524C"/>
    <w:rsid w:val="00A77FEA"/>
    <w:rsid w:val="00A82429"/>
    <w:rsid w:val="00A8608F"/>
    <w:rsid w:val="00A91B8F"/>
    <w:rsid w:val="00A97382"/>
    <w:rsid w:val="00AB18E4"/>
    <w:rsid w:val="00AC45CE"/>
    <w:rsid w:val="00AC5966"/>
    <w:rsid w:val="00AD46C5"/>
    <w:rsid w:val="00AE2280"/>
    <w:rsid w:val="00AF04A9"/>
    <w:rsid w:val="00AF0D48"/>
    <w:rsid w:val="00AF36F5"/>
    <w:rsid w:val="00B023CA"/>
    <w:rsid w:val="00B12F03"/>
    <w:rsid w:val="00B134A1"/>
    <w:rsid w:val="00B15D49"/>
    <w:rsid w:val="00B16484"/>
    <w:rsid w:val="00B1744D"/>
    <w:rsid w:val="00B343B2"/>
    <w:rsid w:val="00B34E96"/>
    <w:rsid w:val="00B455A6"/>
    <w:rsid w:val="00B46F65"/>
    <w:rsid w:val="00B63682"/>
    <w:rsid w:val="00B66469"/>
    <w:rsid w:val="00B7032F"/>
    <w:rsid w:val="00B76A04"/>
    <w:rsid w:val="00B76E56"/>
    <w:rsid w:val="00B80F0F"/>
    <w:rsid w:val="00B8331C"/>
    <w:rsid w:val="00B8442A"/>
    <w:rsid w:val="00B90074"/>
    <w:rsid w:val="00B922DC"/>
    <w:rsid w:val="00B978D3"/>
    <w:rsid w:val="00BA3CC0"/>
    <w:rsid w:val="00BB34AF"/>
    <w:rsid w:val="00BC1DC0"/>
    <w:rsid w:val="00BC229F"/>
    <w:rsid w:val="00BC2EFB"/>
    <w:rsid w:val="00BC5AAD"/>
    <w:rsid w:val="00BD54CB"/>
    <w:rsid w:val="00BE4DC2"/>
    <w:rsid w:val="00BF13FC"/>
    <w:rsid w:val="00C10F19"/>
    <w:rsid w:val="00C160D6"/>
    <w:rsid w:val="00C17435"/>
    <w:rsid w:val="00C17909"/>
    <w:rsid w:val="00C203AD"/>
    <w:rsid w:val="00C21A25"/>
    <w:rsid w:val="00C256D6"/>
    <w:rsid w:val="00C261E8"/>
    <w:rsid w:val="00C314B1"/>
    <w:rsid w:val="00C4483C"/>
    <w:rsid w:val="00C44918"/>
    <w:rsid w:val="00C5086C"/>
    <w:rsid w:val="00C559BF"/>
    <w:rsid w:val="00C62DC7"/>
    <w:rsid w:val="00C65EFF"/>
    <w:rsid w:val="00C71B9D"/>
    <w:rsid w:val="00C76F55"/>
    <w:rsid w:val="00C9220E"/>
    <w:rsid w:val="00CA2F34"/>
    <w:rsid w:val="00CA4F62"/>
    <w:rsid w:val="00CA5853"/>
    <w:rsid w:val="00CA657C"/>
    <w:rsid w:val="00CA73E3"/>
    <w:rsid w:val="00CC1162"/>
    <w:rsid w:val="00CC3BB9"/>
    <w:rsid w:val="00CE3D6C"/>
    <w:rsid w:val="00CE64FD"/>
    <w:rsid w:val="00CF1C72"/>
    <w:rsid w:val="00CF628E"/>
    <w:rsid w:val="00D02927"/>
    <w:rsid w:val="00D0459F"/>
    <w:rsid w:val="00D25789"/>
    <w:rsid w:val="00D325A3"/>
    <w:rsid w:val="00D332A8"/>
    <w:rsid w:val="00D35002"/>
    <w:rsid w:val="00D37BBB"/>
    <w:rsid w:val="00D4530D"/>
    <w:rsid w:val="00D526F6"/>
    <w:rsid w:val="00D52B51"/>
    <w:rsid w:val="00D61F6F"/>
    <w:rsid w:val="00D62B2E"/>
    <w:rsid w:val="00D77408"/>
    <w:rsid w:val="00D7754C"/>
    <w:rsid w:val="00D81437"/>
    <w:rsid w:val="00D84F16"/>
    <w:rsid w:val="00DB1783"/>
    <w:rsid w:val="00DB3A3C"/>
    <w:rsid w:val="00DC186B"/>
    <w:rsid w:val="00DC2E2B"/>
    <w:rsid w:val="00DD2208"/>
    <w:rsid w:val="00DD484C"/>
    <w:rsid w:val="00DD6BA0"/>
    <w:rsid w:val="00DE15E0"/>
    <w:rsid w:val="00DE5539"/>
    <w:rsid w:val="00DE589A"/>
    <w:rsid w:val="00DE6686"/>
    <w:rsid w:val="00DE7F4B"/>
    <w:rsid w:val="00DF3142"/>
    <w:rsid w:val="00DF382A"/>
    <w:rsid w:val="00E03076"/>
    <w:rsid w:val="00E13D13"/>
    <w:rsid w:val="00E142E1"/>
    <w:rsid w:val="00E167C5"/>
    <w:rsid w:val="00E170E3"/>
    <w:rsid w:val="00E26DCE"/>
    <w:rsid w:val="00E34C33"/>
    <w:rsid w:val="00E415C5"/>
    <w:rsid w:val="00E5039F"/>
    <w:rsid w:val="00E53F16"/>
    <w:rsid w:val="00E54F39"/>
    <w:rsid w:val="00E576ED"/>
    <w:rsid w:val="00E57FDE"/>
    <w:rsid w:val="00E609BF"/>
    <w:rsid w:val="00E626D4"/>
    <w:rsid w:val="00E77B86"/>
    <w:rsid w:val="00E81CE2"/>
    <w:rsid w:val="00E8412F"/>
    <w:rsid w:val="00E92A3F"/>
    <w:rsid w:val="00E948A7"/>
    <w:rsid w:val="00E96A11"/>
    <w:rsid w:val="00EA047A"/>
    <w:rsid w:val="00EA57CF"/>
    <w:rsid w:val="00EB1A59"/>
    <w:rsid w:val="00EC35DC"/>
    <w:rsid w:val="00ED0EF3"/>
    <w:rsid w:val="00ED10AA"/>
    <w:rsid w:val="00ED3DB9"/>
    <w:rsid w:val="00ED4147"/>
    <w:rsid w:val="00ED616F"/>
    <w:rsid w:val="00ED6C25"/>
    <w:rsid w:val="00EF4EC7"/>
    <w:rsid w:val="00F027C4"/>
    <w:rsid w:val="00F04AAA"/>
    <w:rsid w:val="00F13CB8"/>
    <w:rsid w:val="00F14EBF"/>
    <w:rsid w:val="00F16C32"/>
    <w:rsid w:val="00F222F5"/>
    <w:rsid w:val="00F358DF"/>
    <w:rsid w:val="00F37810"/>
    <w:rsid w:val="00F37AB4"/>
    <w:rsid w:val="00F4425A"/>
    <w:rsid w:val="00F52740"/>
    <w:rsid w:val="00F53F3B"/>
    <w:rsid w:val="00F60032"/>
    <w:rsid w:val="00F62353"/>
    <w:rsid w:val="00F67568"/>
    <w:rsid w:val="00F67617"/>
    <w:rsid w:val="00F81FFC"/>
    <w:rsid w:val="00F82AC2"/>
    <w:rsid w:val="00F84253"/>
    <w:rsid w:val="00F87446"/>
    <w:rsid w:val="00F924F3"/>
    <w:rsid w:val="00F959B0"/>
    <w:rsid w:val="00F964F8"/>
    <w:rsid w:val="00FA7197"/>
    <w:rsid w:val="00FB37E1"/>
    <w:rsid w:val="00FB4596"/>
    <w:rsid w:val="00FB4D45"/>
    <w:rsid w:val="00FC47C5"/>
    <w:rsid w:val="00FC6CF7"/>
    <w:rsid w:val="00FE0284"/>
    <w:rsid w:val="00FE2A46"/>
    <w:rsid w:val="00FE65D6"/>
    <w:rsid w:val="00FE69D8"/>
    <w:rsid w:val="00FF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668AA7"/>
  <w15:docId w15:val="{5B266BBE-18B5-424D-8D7C-B2633D5BA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AA6"/>
    <w:pPr>
      <w:widowControl w:val="0"/>
      <w:autoSpaceDE w:val="0"/>
      <w:autoSpaceDN w:val="0"/>
      <w:adjustRightInd w:val="0"/>
    </w:pPr>
    <w:rPr>
      <w:rFonts w:asciiTheme="minorHAnsi" w:hAnsiTheme="minorHAnsi" w:cs="Franklin Gothic Medium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16164D"/>
    <w:pPr>
      <w:keepNext/>
      <w:shd w:val="clear" w:color="auto" w:fill="000000" w:themeFill="text1"/>
      <w:jc w:val="center"/>
      <w:outlineLvl w:val="0"/>
    </w:pPr>
    <w:rPr>
      <w:rFonts w:cstheme="minorHAnsi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01A2C"/>
    <w:pPr>
      <w:outlineLvl w:val="1"/>
    </w:pPr>
    <w:rPr>
      <w:rFonts w:cs="Times New Roman"/>
      <w:sz w:val="2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401A2C"/>
    <w:rPr>
      <w:rFonts w:ascii="Franklin Gothic Medium" w:hAnsi="Franklin Gothic Medium" w:cs="Times New Roman"/>
    </w:rPr>
  </w:style>
  <w:style w:type="paragraph" w:styleId="Header">
    <w:name w:val="header"/>
    <w:basedOn w:val="Normal"/>
    <w:link w:val="HeaderChar"/>
    <w:uiPriority w:val="99"/>
    <w:rsid w:val="00401A2C"/>
    <w:pPr>
      <w:widowControl/>
      <w:tabs>
        <w:tab w:val="center" w:pos="4320"/>
        <w:tab w:val="right" w:pos="8640"/>
      </w:tabs>
      <w:autoSpaceDE/>
      <w:autoSpaceDN/>
      <w:adjustRightInd/>
    </w:pPr>
    <w:rPr>
      <w:rFonts w:ascii="Cambria" w:hAnsi="Cambria" w:cs="Times New Roman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01A2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01A2C"/>
    <w:pPr>
      <w:widowControl/>
      <w:tabs>
        <w:tab w:val="center" w:pos="4320"/>
        <w:tab w:val="right" w:pos="8640"/>
      </w:tabs>
      <w:autoSpaceDE/>
      <w:autoSpaceDN/>
      <w:adjustRightInd/>
    </w:pPr>
    <w:rPr>
      <w:rFonts w:ascii="Cambria" w:hAnsi="Cambria" w:cs="Times New Roman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01A2C"/>
    <w:rPr>
      <w:rFonts w:cs="Times New Roman"/>
    </w:rPr>
  </w:style>
  <w:style w:type="character" w:styleId="Hyperlink">
    <w:name w:val="Hyperlink"/>
    <w:basedOn w:val="DefaultParagraphFont"/>
    <w:uiPriority w:val="99"/>
    <w:rsid w:val="00F358DF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358D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rsid w:val="00F358DF"/>
    <w:rPr>
      <w:rFonts w:cs="Times New Roman"/>
    </w:rPr>
  </w:style>
  <w:style w:type="table" w:styleId="TableGrid">
    <w:name w:val="Table Grid"/>
    <w:basedOn w:val="TableNormal"/>
    <w:uiPriority w:val="99"/>
    <w:rsid w:val="00F358D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lockemailwithname">
    <w:name w:val="blockemailwithname"/>
    <w:basedOn w:val="DefaultParagraphFont"/>
    <w:uiPriority w:val="99"/>
    <w:rsid w:val="005E0705"/>
    <w:rPr>
      <w:rFonts w:cs="Times New Roman"/>
    </w:rPr>
  </w:style>
  <w:style w:type="character" w:customStyle="1" w:styleId="street-address">
    <w:name w:val="street-address"/>
    <w:basedOn w:val="DefaultParagraphFont"/>
    <w:uiPriority w:val="99"/>
    <w:rsid w:val="00380A32"/>
    <w:rPr>
      <w:rFonts w:cs="Times New Roman"/>
    </w:rPr>
  </w:style>
  <w:style w:type="character" w:customStyle="1" w:styleId="locality">
    <w:name w:val="locality"/>
    <w:basedOn w:val="DefaultParagraphFont"/>
    <w:uiPriority w:val="99"/>
    <w:rsid w:val="00380A32"/>
    <w:rPr>
      <w:rFonts w:cs="Times New Roman"/>
    </w:rPr>
  </w:style>
  <w:style w:type="character" w:customStyle="1" w:styleId="region">
    <w:name w:val="region"/>
    <w:basedOn w:val="DefaultParagraphFont"/>
    <w:uiPriority w:val="99"/>
    <w:rsid w:val="00380A32"/>
    <w:rPr>
      <w:rFonts w:cs="Times New Roman"/>
    </w:rPr>
  </w:style>
  <w:style w:type="table" w:customStyle="1" w:styleId="TableGrid1">
    <w:name w:val="Table Grid1"/>
    <w:uiPriority w:val="99"/>
    <w:rsid w:val="00380A32"/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2C6B50"/>
    <w:rPr>
      <w:rFonts w:ascii="Tahoma" w:hAnsi="Tahoma" w:cs="Times New Roman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C6B50"/>
    <w:rPr>
      <w:rFonts w:ascii="Tahoma" w:hAnsi="Tahoma" w:cs="Times New Roman"/>
      <w:sz w:val="16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6214AB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Times New Roman" w:hAnsi="Times New Roman" w:cs="Franklin Gothic Medium"/>
      <w:sz w:val="2"/>
      <w:lang w:val="en-US" w:eastAsia="en-US"/>
    </w:rPr>
  </w:style>
  <w:style w:type="character" w:customStyle="1" w:styleId="street">
    <w:name w:val="street"/>
    <w:rsid w:val="009E3088"/>
  </w:style>
  <w:style w:type="character" w:customStyle="1" w:styleId="citystatezip">
    <w:name w:val="citystatezip"/>
    <w:rsid w:val="009E3088"/>
  </w:style>
  <w:style w:type="character" w:customStyle="1" w:styleId="country">
    <w:name w:val="country"/>
    <w:rsid w:val="009E3088"/>
  </w:style>
  <w:style w:type="character" w:customStyle="1" w:styleId="bookonline">
    <w:name w:val="bookonline"/>
    <w:rsid w:val="009E3088"/>
  </w:style>
  <w:style w:type="character" w:customStyle="1" w:styleId="hotelcontactinformation">
    <w:name w:val="hotelcontactinformation"/>
    <w:rsid w:val="009E3088"/>
  </w:style>
  <w:style w:type="character" w:styleId="FollowedHyperlink">
    <w:name w:val="FollowedHyperlink"/>
    <w:basedOn w:val="DefaultParagraphFont"/>
    <w:uiPriority w:val="99"/>
    <w:semiHidden/>
    <w:unhideWhenUsed/>
    <w:rsid w:val="009E3088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1A1ABE"/>
  </w:style>
  <w:style w:type="paragraph" w:customStyle="1" w:styleId="StyleListParagraphLatinBookAntiqua10pt">
    <w:name w:val="Style List Paragraph + (Latin) Book Antiqua 10 pt"/>
    <w:basedOn w:val="ListParagraph"/>
    <w:rsid w:val="003E6B80"/>
    <w:rPr>
      <w:sz w:val="20"/>
    </w:rPr>
  </w:style>
  <w:style w:type="character" w:customStyle="1" w:styleId="Heading1Char">
    <w:name w:val="Heading 1 Char"/>
    <w:basedOn w:val="DefaultParagraphFont"/>
    <w:link w:val="Heading1"/>
    <w:rsid w:val="0016164D"/>
    <w:rPr>
      <w:rFonts w:asciiTheme="minorHAnsi" w:hAnsiTheme="minorHAnsi" w:cstheme="minorHAnsi"/>
      <w:b/>
      <w:sz w:val="28"/>
      <w:szCs w:val="28"/>
      <w:shd w:val="clear" w:color="auto" w:fill="000000" w:themeFill="text1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E40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3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6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1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80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24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65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52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3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2647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4693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1157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42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kshops@toastmasters60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www.toastmasters60.com/workshop-bureau/" TargetMode="External"/><Relationship Id="rId1" Type="http://schemas.openxmlformats.org/officeDocument/2006/relationships/hyperlink" Target="https://www.toastmasters60.com/workshop-bure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7DAC1-19B0-4293-A7B4-190074592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5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Proposal Form</vt:lpstr>
    </vt:vector>
  </TitlesOfParts>
  <Company>Millennium Dimensions Inc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Proposal Form</dc:title>
  <dc:creator>Millennium Dimensions</dc:creator>
  <cp:lastModifiedBy>Justin Edenbaum</cp:lastModifiedBy>
  <cp:revision>181</cp:revision>
  <cp:lastPrinted>2013-07-15T21:52:00Z</cp:lastPrinted>
  <dcterms:created xsi:type="dcterms:W3CDTF">2019-11-17T15:54:00Z</dcterms:created>
  <dcterms:modified xsi:type="dcterms:W3CDTF">2019-12-11T02:29:00Z</dcterms:modified>
</cp:coreProperties>
</file>